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CBE4C6" w14:textId="77777777" w:rsidR="004864C0" w:rsidRPr="00825B30" w:rsidRDefault="004864C0">
      <w:pPr>
        <w:rPr>
          <w:szCs w:val="24"/>
        </w:rPr>
      </w:pPr>
    </w:p>
    <w:tbl>
      <w:tblPr>
        <w:tblW w:w="13992" w:type="dxa"/>
        <w:tblLook w:val="04A0" w:firstRow="1" w:lastRow="0" w:firstColumn="1" w:lastColumn="0" w:noHBand="0" w:noVBand="1"/>
      </w:tblPr>
      <w:tblGrid>
        <w:gridCol w:w="1750"/>
        <w:gridCol w:w="456"/>
        <w:gridCol w:w="734"/>
        <w:gridCol w:w="456"/>
        <w:gridCol w:w="734"/>
        <w:gridCol w:w="456"/>
        <w:gridCol w:w="734"/>
        <w:gridCol w:w="456"/>
        <w:gridCol w:w="734"/>
        <w:gridCol w:w="456"/>
        <w:gridCol w:w="734"/>
        <w:gridCol w:w="456"/>
        <w:gridCol w:w="734"/>
        <w:gridCol w:w="456"/>
        <w:gridCol w:w="734"/>
        <w:gridCol w:w="456"/>
        <w:gridCol w:w="546"/>
        <w:gridCol w:w="456"/>
        <w:gridCol w:w="734"/>
        <w:gridCol w:w="336"/>
        <w:gridCol w:w="546"/>
        <w:gridCol w:w="838"/>
      </w:tblGrid>
      <w:tr w:rsidR="00BE55B5" w:rsidRPr="00825B30" w14:paraId="37E47654" w14:textId="77777777" w:rsidTr="00BE55B5">
        <w:trPr>
          <w:trHeight w:val="315"/>
        </w:trPr>
        <w:tc>
          <w:tcPr>
            <w:tcW w:w="13992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1453ED" w14:textId="5506C84E" w:rsidR="00BE55B5" w:rsidRPr="00825B30" w:rsidRDefault="003F5306" w:rsidP="003F5306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 xml:space="preserve">Supplemental </w:t>
            </w:r>
            <w:r w:rsidR="00BE55B5" w:rsidRPr="00825B30">
              <w:rPr>
                <w:rFonts w:eastAsia="Times New Roman"/>
                <w:color w:val="000000"/>
                <w:kern w:val="0"/>
                <w:szCs w:val="24"/>
              </w:rPr>
              <w:t>Table 1. Age of respondents by gender.</w:t>
            </w:r>
          </w:p>
        </w:tc>
      </w:tr>
      <w:tr w:rsidR="00BE55B5" w:rsidRPr="00825B30" w14:paraId="53A69FC8" w14:textId="77777777" w:rsidTr="00BE55B5">
        <w:trPr>
          <w:trHeight w:val="315"/>
        </w:trPr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C3614" w14:textId="77777777" w:rsidR="00BE55B5" w:rsidRPr="00825B30" w:rsidRDefault="00BE55B5" w:rsidP="00BE55B5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Gender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374A2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8 - 25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E3CC0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 - 30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D59AF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 - 35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65070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 - 40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8A590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 - 45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46D17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6 - 50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9D4CA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1 - 55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4FD29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6 - 60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0D513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1 - 65</w:t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B292D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5+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74CB4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</w:t>
            </w:r>
          </w:p>
        </w:tc>
      </w:tr>
      <w:tr w:rsidR="00BE55B5" w:rsidRPr="00825B30" w14:paraId="177905AF" w14:textId="77777777" w:rsidTr="00BE55B5">
        <w:trPr>
          <w:trHeight w:val="315"/>
        </w:trPr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CA861" w14:textId="77777777" w:rsidR="00BE55B5" w:rsidRPr="00825B30" w:rsidRDefault="00BE55B5" w:rsidP="00BE55B5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emale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5A38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ED09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3522E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755E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77C01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CF893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0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8DA72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1265A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9037E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7C67A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F7A8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AD0DC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3FD1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221A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4E582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5908E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779BF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645EA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%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4FE52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D613C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%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825A5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43</w:t>
            </w:r>
          </w:p>
        </w:tc>
      </w:tr>
      <w:tr w:rsidR="00BE55B5" w:rsidRPr="00825B30" w14:paraId="1720163B" w14:textId="77777777" w:rsidTr="00BE55B5">
        <w:trPr>
          <w:trHeight w:val="315"/>
        </w:trPr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BCC7" w14:textId="77777777" w:rsidR="00BE55B5" w:rsidRPr="00825B30" w:rsidRDefault="00BE55B5" w:rsidP="00BE55B5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ale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5EC98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255F0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7C669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36509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801A1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364E4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24BC7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20009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844F2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9AC24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5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DABB5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12C4D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D4EE0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7DD76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7DBE6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CCD6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%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E161F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357B6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%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C0A7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3A7DA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%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B203B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2</w:t>
            </w:r>
          </w:p>
        </w:tc>
      </w:tr>
      <w:tr w:rsidR="00BE55B5" w:rsidRPr="00825B30" w14:paraId="25BC3B24" w14:textId="77777777" w:rsidTr="00BE55B5">
        <w:trPr>
          <w:trHeight w:val="315"/>
        </w:trPr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01A203" w14:textId="77777777" w:rsidR="00BE55B5" w:rsidRPr="00825B30" w:rsidRDefault="00BE55B5" w:rsidP="00BE55B5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Did Not Reply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B12FFE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8B1A7C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83E083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48D6C9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3%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64A4A7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D6705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6082E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E48CA0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%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F3ADA4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4C69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9%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D53E33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BFED23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943EA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F2693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%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67A294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D4E50D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640308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5258B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0E24F4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C8E5E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DE6B04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</w:tr>
      <w:tr w:rsidR="00BE55B5" w:rsidRPr="00825B30" w14:paraId="4EC65099" w14:textId="77777777" w:rsidTr="00BE55B5">
        <w:trPr>
          <w:trHeight w:val="315"/>
        </w:trPr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5A0E1" w14:textId="77777777" w:rsidR="00BE55B5" w:rsidRPr="00825B30" w:rsidRDefault="00BE55B5" w:rsidP="00BE55B5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B88C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9A06A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BB5E9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0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E7659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F11D7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5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C5952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6E10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A3C66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BCDB3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7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F3228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3F21B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C043F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BCA44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B6354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E5213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8476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6960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C5ECA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6032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03EE6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9C423" w14:textId="77777777" w:rsidR="00BE55B5" w:rsidRPr="00825B30" w:rsidRDefault="00BE55B5" w:rsidP="00BE55B5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2</w:t>
            </w:r>
          </w:p>
        </w:tc>
      </w:tr>
    </w:tbl>
    <w:p w14:paraId="290EEE47" w14:textId="77777777" w:rsidR="002577CE" w:rsidRPr="00825B30" w:rsidRDefault="002577CE" w:rsidP="004D7AB1">
      <w:pPr>
        <w:spacing w:after="0"/>
        <w:rPr>
          <w:szCs w:val="24"/>
        </w:rPr>
      </w:pPr>
    </w:p>
    <w:p w14:paraId="3CD7D476" w14:textId="77777777" w:rsidR="00C6362D" w:rsidRPr="00825B30" w:rsidRDefault="00C6362D" w:rsidP="004D7AB1">
      <w:pPr>
        <w:spacing w:after="0"/>
        <w:rPr>
          <w:szCs w:val="24"/>
        </w:rPr>
      </w:pPr>
    </w:p>
    <w:p w14:paraId="3EFE9553" w14:textId="77777777" w:rsidR="002577CE" w:rsidRPr="00825B30" w:rsidRDefault="002577CE" w:rsidP="004D7AB1">
      <w:pPr>
        <w:spacing w:after="0"/>
        <w:rPr>
          <w:szCs w:val="24"/>
        </w:rPr>
      </w:pPr>
      <w:r w:rsidRPr="00825B30">
        <w:rPr>
          <w:szCs w:val="24"/>
        </w:rPr>
        <w:br w:type="page"/>
      </w:r>
    </w:p>
    <w:p w14:paraId="47B35E8E" w14:textId="003F2F7B" w:rsidR="002577CE" w:rsidRPr="00825B30" w:rsidRDefault="003F5306" w:rsidP="004D7AB1">
      <w:pPr>
        <w:spacing w:after="0"/>
        <w:rPr>
          <w:szCs w:val="24"/>
        </w:rPr>
      </w:pPr>
      <w:proofErr w:type="gramStart"/>
      <w:r w:rsidRPr="00825B30">
        <w:rPr>
          <w:szCs w:val="24"/>
        </w:rPr>
        <w:lastRenderedPageBreak/>
        <w:t xml:space="preserve">Supplemental </w:t>
      </w:r>
      <w:r w:rsidR="002577CE" w:rsidRPr="00825B30">
        <w:rPr>
          <w:szCs w:val="24"/>
        </w:rPr>
        <w:t>Table 2</w:t>
      </w:r>
      <w:r w:rsidR="000F7890" w:rsidRPr="00825B30">
        <w:rPr>
          <w:szCs w:val="24"/>
        </w:rPr>
        <w:t>.</w:t>
      </w:r>
      <w:proofErr w:type="gramEnd"/>
      <w:r w:rsidR="000F7890" w:rsidRPr="00825B30">
        <w:rPr>
          <w:szCs w:val="24"/>
        </w:rPr>
        <w:t xml:space="preserve"> Highest degree earned by gender.</w:t>
      </w:r>
    </w:p>
    <w:tbl>
      <w:tblPr>
        <w:tblW w:w="6600" w:type="dxa"/>
        <w:tblLook w:val="04A0" w:firstRow="1" w:lastRow="0" w:firstColumn="1" w:lastColumn="0" w:noHBand="0" w:noVBand="1"/>
      </w:tblPr>
      <w:tblGrid>
        <w:gridCol w:w="1460"/>
        <w:gridCol w:w="1220"/>
        <w:gridCol w:w="1150"/>
        <w:gridCol w:w="1257"/>
        <w:gridCol w:w="703"/>
        <w:gridCol w:w="763"/>
        <w:gridCol w:w="723"/>
      </w:tblGrid>
      <w:tr w:rsidR="002577CE" w:rsidRPr="00825B30" w14:paraId="10385BBB" w14:textId="77777777" w:rsidTr="002577CE">
        <w:trPr>
          <w:trHeight w:val="315"/>
        </w:trPr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3F396A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8A6A7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High School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22C0E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B.A./B.S.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F32D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.A./M.S.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D27A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proofErr w:type="spellStart"/>
            <w:r w:rsidRPr="00825B30">
              <w:rPr>
                <w:rFonts w:eastAsia="Times New Roman"/>
                <w:color w:val="000000"/>
                <w:kern w:val="0"/>
                <w:szCs w:val="24"/>
              </w:rPr>
              <w:t>Ph.D</w:t>
            </w:r>
            <w:proofErr w:type="spellEnd"/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C8416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Other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82350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</w:t>
            </w:r>
          </w:p>
        </w:tc>
      </w:tr>
      <w:tr w:rsidR="002577CE" w:rsidRPr="00825B30" w14:paraId="3FF96AB5" w14:textId="77777777" w:rsidTr="002577CE">
        <w:trPr>
          <w:trHeight w:val="31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CBC8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emal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D8FF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A096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746C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3070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15D0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9B17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35</w:t>
            </w:r>
          </w:p>
        </w:tc>
      </w:tr>
      <w:tr w:rsidR="002577CE" w:rsidRPr="00825B30" w14:paraId="38CBA5EC" w14:textId="77777777" w:rsidTr="002577CE">
        <w:trPr>
          <w:trHeight w:val="31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8B1A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al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84D1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36E9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3F8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0833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FA4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A43E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1</w:t>
            </w:r>
          </w:p>
        </w:tc>
      </w:tr>
      <w:tr w:rsidR="002577CE" w:rsidRPr="00825B30" w14:paraId="1E58449E" w14:textId="77777777" w:rsidTr="002577CE">
        <w:trPr>
          <w:trHeight w:val="315"/>
        </w:trPr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A920A1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Did Not Reply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55AEC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1F16E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-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BDA8F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8669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4C50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16DE3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</w:tr>
      <w:tr w:rsidR="002577CE" w:rsidRPr="00825B30" w14:paraId="32CFDFA9" w14:textId="77777777" w:rsidTr="002577CE">
        <w:trPr>
          <w:trHeight w:val="31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D2A4E" w14:textId="77777777" w:rsidR="002577CE" w:rsidRPr="00825B30" w:rsidRDefault="000F7890" w:rsidP="000F7890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CC21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D9D7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3DF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9154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475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921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3</w:t>
            </w:r>
          </w:p>
        </w:tc>
      </w:tr>
    </w:tbl>
    <w:p w14:paraId="6BC41A6D" w14:textId="77777777" w:rsidR="002577CE" w:rsidRPr="00825B30" w:rsidRDefault="002577CE" w:rsidP="004D7AB1">
      <w:pPr>
        <w:spacing w:after="0"/>
        <w:rPr>
          <w:szCs w:val="24"/>
        </w:rPr>
      </w:pPr>
    </w:p>
    <w:p w14:paraId="5D36C51A" w14:textId="77777777" w:rsidR="002577CE" w:rsidRPr="00825B30" w:rsidRDefault="002577CE" w:rsidP="004D7AB1">
      <w:pPr>
        <w:spacing w:after="0"/>
        <w:rPr>
          <w:szCs w:val="24"/>
        </w:rPr>
      </w:pPr>
      <w:r w:rsidRPr="00825B30">
        <w:rPr>
          <w:szCs w:val="24"/>
        </w:rPr>
        <w:br w:type="page"/>
      </w:r>
    </w:p>
    <w:p w14:paraId="193459E1" w14:textId="130D3EAE" w:rsidR="00B602CF" w:rsidRPr="00825B30" w:rsidRDefault="003F5306" w:rsidP="004D7AB1">
      <w:pPr>
        <w:spacing w:after="0"/>
        <w:rPr>
          <w:szCs w:val="24"/>
        </w:rPr>
      </w:pPr>
      <w:proofErr w:type="gramStart"/>
      <w:r w:rsidRPr="00825B30">
        <w:rPr>
          <w:szCs w:val="24"/>
        </w:rPr>
        <w:lastRenderedPageBreak/>
        <w:t xml:space="preserve">Supplemental </w:t>
      </w:r>
      <w:r w:rsidR="002577CE" w:rsidRPr="00825B30">
        <w:rPr>
          <w:szCs w:val="24"/>
        </w:rPr>
        <w:t>Table 3</w:t>
      </w:r>
      <w:r w:rsidR="00B602CF" w:rsidRPr="00825B30">
        <w:rPr>
          <w:szCs w:val="24"/>
        </w:rPr>
        <w:t>.</w:t>
      </w:r>
      <w:proofErr w:type="gramEnd"/>
      <w:r w:rsidR="00B602CF" w:rsidRPr="00825B30">
        <w:rPr>
          <w:szCs w:val="24"/>
        </w:rPr>
        <w:t xml:space="preserve"> List of tasks for the questions "How gender-segregated was</w:t>
      </w:r>
    </w:p>
    <w:p w14:paraId="0868C1A4" w14:textId="77777777" w:rsidR="00B602CF" w:rsidRPr="00825B30" w:rsidRDefault="00B602CF" w:rsidP="004D7AB1">
      <w:pPr>
        <w:spacing w:after="0"/>
        <w:rPr>
          <w:szCs w:val="24"/>
        </w:rPr>
      </w:pPr>
      <w:r w:rsidRPr="00825B30">
        <w:rPr>
          <w:szCs w:val="24"/>
        </w:rPr>
        <w:t xml:space="preserve"> </w:t>
      </w:r>
      <w:proofErr w:type="gramStart"/>
      <w:r w:rsidRPr="00825B30">
        <w:rPr>
          <w:szCs w:val="24"/>
        </w:rPr>
        <w:t>your</w:t>
      </w:r>
      <w:proofErr w:type="gramEnd"/>
      <w:r w:rsidRPr="00825B30">
        <w:rPr>
          <w:szCs w:val="24"/>
        </w:rPr>
        <w:t xml:space="preserve"> field site?" (Q40) and "How gender-segregated were the domestic </w:t>
      </w:r>
    </w:p>
    <w:p w14:paraId="35D96D32" w14:textId="77777777" w:rsidR="002577CE" w:rsidRPr="00825B30" w:rsidRDefault="00B602CF" w:rsidP="004D7AB1">
      <w:pPr>
        <w:spacing w:after="0"/>
        <w:rPr>
          <w:szCs w:val="24"/>
        </w:rPr>
      </w:pPr>
      <w:proofErr w:type="gramStart"/>
      <w:r w:rsidRPr="00825B30">
        <w:rPr>
          <w:szCs w:val="24"/>
        </w:rPr>
        <w:t>activities</w:t>
      </w:r>
      <w:proofErr w:type="gramEnd"/>
      <w:r w:rsidRPr="00825B30">
        <w:rPr>
          <w:szCs w:val="24"/>
        </w:rPr>
        <w:t xml:space="preserve"> at your field site?" (Q41).</w:t>
      </w:r>
    </w:p>
    <w:tbl>
      <w:tblPr>
        <w:tblW w:w="6020" w:type="dxa"/>
        <w:tblLook w:val="04A0" w:firstRow="1" w:lastRow="0" w:firstColumn="1" w:lastColumn="0" w:noHBand="0" w:noVBand="1"/>
      </w:tblPr>
      <w:tblGrid>
        <w:gridCol w:w="1083"/>
        <w:gridCol w:w="5060"/>
      </w:tblGrid>
      <w:tr w:rsidR="002577CE" w:rsidRPr="00825B30" w14:paraId="6B7F58AF" w14:textId="77777777" w:rsidTr="002577CE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3EEEF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Question</w:t>
            </w:r>
          </w:p>
        </w:tc>
        <w:tc>
          <w:tcPr>
            <w:tcW w:w="5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62E888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ask</w:t>
            </w:r>
          </w:p>
        </w:tc>
      </w:tr>
      <w:tr w:rsidR="002577CE" w:rsidRPr="00825B30" w14:paraId="5DD4D066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A230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E2A97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Driver duties</w:t>
            </w:r>
          </w:p>
        </w:tc>
      </w:tr>
      <w:tr w:rsidR="002577CE" w:rsidRPr="00825B30" w14:paraId="20DC6068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BC85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0E7E1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Small equipment maintenance (e.g., hand tools)</w:t>
            </w:r>
          </w:p>
        </w:tc>
      </w:tr>
      <w:tr w:rsidR="002577CE" w:rsidRPr="00825B30" w14:paraId="01B57E41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B3C1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1A30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Large equipment maintenance</w:t>
            </w:r>
          </w:p>
        </w:tc>
      </w:tr>
      <w:tr w:rsidR="002577CE" w:rsidRPr="00825B30" w14:paraId="68FD4FA0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93CC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B534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Large equipment operation</w:t>
            </w:r>
          </w:p>
        </w:tc>
      </w:tr>
      <w:tr w:rsidR="002577CE" w:rsidRPr="00825B30" w14:paraId="2ACAE470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48EC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575F4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Digital equipment maintenance</w:t>
            </w:r>
          </w:p>
        </w:tc>
      </w:tr>
      <w:tr w:rsidR="002577CE" w:rsidRPr="00825B30" w14:paraId="587779F1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A6B8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B5DB9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Digital equipment operation</w:t>
            </w:r>
          </w:p>
        </w:tc>
      </w:tr>
      <w:tr w:rsidR="002577CE" w:rsidRPr="00825B30" w14:paraId="624068BD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DF66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3B8AC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ield paperwork</w:t>
            </w:r>
          </w:p>
        </w:tc>
      </w:tr>
      <w:tr w:rsidR="002577CE" w:rsidRPr="00825B30" w14:paraId="01D8430D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EF4B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F43C8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apping</w:t>
            </w:r>
          </w:p>
        </w:tc>
      </w:tr>
      <w:tr w:rsidR="002577CE" w:rsidRPr="00825B30" w14:paraId="4C252F3A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0F2B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BF14F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xcavating with a trowel</w:t>
            </w:r>
          </w:p>
        </w:tc>
      </w:tr>
      <w:tr w:rsidR="002577CE" w:rsidRPr="00825B30" w14:paraId="25C96892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1A18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DBF1B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xcavating with a shovel</w:t>
            </w:r>
          </w:p>
        </w:tc>
      </w:tr>
      <w:tr w:rsidR="002577CE" w:rsidRPr="00825B30" w14:paraId="67F3371C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D62F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A3A82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Screening (dry; 1/4")</w:t>
            </w:r>
          </w:p>
        </w:tc>
      </w:tr>
      <w:tr w:rsidR="002577CE" w:rsidRPr="00825B30" w14:paraId="06AE053E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61B9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E4C33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Screening (wet)</w:t>
            </w:r>
          </w:p>
        </w:tc>
      </w:tr>
      <w:tr w:rsidR="002577CE" w:rsidRPr="00825B30" w14:paraId="7D96D641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BBE4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0183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lotation</w:t>
            </w:r>
          </w:p>
        </w:tc>
      </w:tr>
      <w:tr w:rsidR="002577CE" w:rsidRPr="00825B30" w14:paraId="4E3D2FBD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696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5B27C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lotation maintenance</w:t>
            </w:r>
          </w:p>
        </w:tc>
      </w:tr>
      <w:tr w:rsidR="002577CE" w:rsidRPr="00825B30" w14:paraId="2DD49DE1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D46B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DD6C2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ransit set-up</w:t>
            </w:r>
          </w:p>
        </w:tc>
      </w:tr>
      <w:tr w:rsidR="002577CE" w:rsidRPr="00825B30" w14:paraId="69AAD585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98C9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2699E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ransit operation</w:t>
            </w:r>
          </w:p>
        </w:tc>
      </w:tr>
      <w:tr w:rsidR="002577CE" w:rsidRPr="00825B30" w14:paraId="0526B44D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E4AB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57B44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Daily set-up (tents, tables, etc.)</w:t>
            </w:r>
          </w:p>
        </w:tc>
      </w:tr>
      <w:tr w:rsidR="002577CE" w:rsidRPr="00825B30" w14:paraId="3B96851F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FA43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BE5A9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Obtaining water</w:t>
            </w:r>
          </w:p>
        </w:tc>
      </w:tr>
      <w:tr w:rsidR="002577CE" w:rsidRPr="00825B30" w14:paraId="01735FCB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DD28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142FB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arrying water to the field</w:t>
            </w:r>
          </w:p>
        </w:tc>
      </w:tr>
      <w:tr w:rsidR="002577CE" w:rsidRPr="00825B30" w14:paraId="071D1D8D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EA29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95BD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Packing vehicles</w:t>
            </w:r>
          </w:p>
        </w:tc>
      </w:tr>
      <w:tr w:rsidR="002577CE" w:rsidRPr="00825B30" w14:paraId="00033D56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34BF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2C5A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urs/public interpretation</w:t>
            </w:r>
          </w:p>
        </w:tc>
      </w:tr>
      <w:tr w:rsidR="002577CE" w:rsidRPr="00825B30" w14:paraId="7AB84126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4BF0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1E8AF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anaging volunteers</w:t>
            </w:r>
          </w:p>
        </w:tc>
      </w:tr>
      <w:tr w:rsidR="002577CE" w:rsidRPr="00825B30" w14:paraId="4F957589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8408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F9A77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Washing artifacts</w:t>
            </w:r>
          </w:p>
        </w:tc>
      </w:tr>
      <w:tr w:rsidR="002577CE" w:rsidRPr="00825B30" w14:paraId="67936B24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AEC5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FB89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ataloging artifacts</w:t>
            </w:r>
          </w:p>
        </w:tc>
      </w:tr>
      <w:tr w:rsidR="002577CE" w:rsidRPr="00825B30" w14:paraId="34904944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430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17207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aintaining catalog log/database</w:t>
            </w:r>
          </w:p>
        </w:tc>
      </w:tr>
      <w:tr w:rsidR="002577CE" w:rsidRPr="00825B30" w14:paraId="3B3F9A41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77D9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lastRenderedPageBreak/>
              <w:t>40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8B835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uration of artifacts</w:t>
            </w:r>
          </w:p>
        </w:tc>
      </w:tr>
      <w:tr w:rsidR="002577CE" w:rsidRPr="00825B30" w14:paraId="3D713325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D70A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7839F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ood procurement</w:t>
            </w:r>
          </w:p>
        </w:tc>
      </w:tr>
      <w:tr w:rsidR="002577CE" w:rsidRPr="00825B30" w14:paraId="4974E35D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3D7C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8BB44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oking or preparation of breakfast</w:t>
            </w:r>
          </w:p>
        </w:tc>
      </w:tr>
      <w:tr w:rsidR="002577CE" w:rsidRPr="00825B30" w14:paraId="09BEF74D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417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2AA60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oking or preparation of lunch</w:t>
            </w:r>
          </w:p>
        </w:tc>
      </w:tr>
      <w:tr w:rsidR="002577CE" w:rsidRPr="00825B30" w14:paraId="7C39293F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1F0F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5B261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oking or preparation of dinner</w:t>
            </w:r>
          </w:p>
        </w:tc>
      </w:tr>
      <w:tr w:rsidR="002577CE" w:rsidRPr="00825B30" w14:paraId="535D32FE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0596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1FC6A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-up of breakfast dishes</w:t>
            </w:r>
          </w:p>
        </w:tc>
      </w:tr>
      <w:tr w:rsidR="002577CE" w:rsidRPr="00825B30" w14:paraId="78EAE38C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A14D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F2CEB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-up of lunch dishes</w:t>
            </w:r>
          </w:p>
        </w:tc>
      </w:tr>
      <w:tr w:rsidR="002577CE" w:rsidRPr="00825B30" w14:paraId="16E03CA9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86A3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ECF37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-up of dinner dishes</w:t>
            </w:r>
          </w:p>
        </w:tc>
      </w:tr>
      <w:tr w:rsidR="002577CE" w:rsidRPr="00825B30" w14:paraId="16C18B62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E46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E286B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ffee preparation</w:t>
            </w:r>
          </w:p>
        </w:tc>
      </w:tr>
      <w:tr w:rsidR="002577CE" w:rsidRPr="00825B30" w14:paraId="7D4D198F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CE16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00C19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ing/maintenance of sleeping quarters</w:t>
            </w:r>
          </w:p>
        </w:tc>
      </w:tr>
      <w:tr w:rsidR="002577CE" w:rsidRPr="00825B30" w14:paraId="2352773C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A742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75AC9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ing/maintenance of living areas</w:t>
            </w:r>
          </w:p>
        </w:tc>
      </w:tr>
      <w:tr w:rsidR="002577CE" w:rsidRPr="00825B30" w14:paraId="5F369630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504B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220F2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rash collection</w:t>
            </w:r>
          </w:p>
        </w:tc>
      </w:tr>
      <w:tr w:rsidR="002577CE" w:rsidRPr="00825B30" w14:paraId="1B2B4D50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CAB1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BA023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rash disposal</w:t>
            </w:r>
          </w:p>
        </w:tc>
      </w:tr>
      <w:tr w:rsidR="002577CE" w:rsidRPr="00825B30" w14:paraId="78D10E89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1AD6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5E14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Ice procurement for daily field water</w:t>
            </w:r>
          </w:p>
        </w:tc>
      </w:tr>
      <w:tr w:rsidR="002577CE" w:rsidRPr="00825B30" w14:paraId="2838D8E6" w14:textId="77777777" w:rsidTr="002577CE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7A5D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1FD8D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Washing clothes</w:t>
            </w:r>
          </w:p>
        </w:tc>
      </w:tr>
    </w:tbl>
    <w:p w14:paraId="27E5BEC1" w14:textId="77777777" w:rsidR="002577CE" w:rsidRPr="00825B30" w:rsidRDefault="002577CE" w:rsidP="004D7AB1">
      <w:pPr>
        <w:spacing w:after="0"/>
        <w:rPr>
          <w:szCs w:val="24"/>
        </w:rPr>
      </w:pPr>
    </w:p>
    <w:p w14:paraId="33D3CBBB" w14:textId="77777777" w:rsidR="002577CE" w:rsidRPr="00825B30" w:rsidRDefault="002577CE" w:rsidP="004D7AB1">
      <w:pPr>
        <w:spacing w:after="0"/>
        <w:rPr>
          <w:szCs w:val="24"/>
        </w:rPr>
      </w:pPr>
      <w:r w:rsidRPr="00825B30">
        <w:rPr>
          <w:szCs w:val="24"/>
        </w:rPr>
        <w:br w:type="page"/>
      </w:r>
    </w:p>
    <w:p w14:paraId="5F3B81B3" w14:textId="7E2A4724" w:rsidR="00B159B8" w:rsidRPr="00825B30" w:rsidRDefault="003F5306" w:rsidP="004D7AB1">
      <w:pPr>
        <w:spacing w:after="0"/>
        <w:rPr>
          <w:szCs w:val="24"/>
        </w:rPr>
      </w:pPr>
      <w:proofErr w:type="gramStart"/>
      <w:r w:rsidRPr="00825B30">
        <w:rPr>
          <w:szCs w:val="24"/>
        </w:rPr>
        <w:lastRenderedPageBreak/>
        <w:t xml:space="preserve">Supplemental </w:t>
      </w:r>
      <w:r w:rsidR="00B159B8" w:rsidRPr="00825B30">
        <w:rPr>
          <w:szCs w:val="24"/>
        </w:rPr>
        <w:t>Table 4</w:t>
      </w:r>
      <w:r w:rsidR="002263A7" w:rsidRPr="00825B30">
        <w:rPr>
          <w:szCs w:val="24"/>
        </w:rPr>
        <w:t>.</w:t>
      </w:r>
      <w:proofErr w:type="gramEnd"/>
      <w:r w:rsidR="002263A7" w:rsidRPr="00825B30">
        <w:rPr>
          <w:szCs w:val="24"/>
        </w:rPr>
        <w:t xml:space="preserve"> </w:t>
      </w:r>
      <w:proofErr w:type="gramStart"/>
      <w:r w:rsidR="002263A7" w:rsidRPr="00825B30">
        <w:rPr>
          <w:szCs w:val="24"/>
        </w:rPr>
        <w:t>Frequencies of harassment and assault by age of respondent.</w:t>
      </w:r>
      <w:proofErr w:type="gramEnd"/>
    </w:p>
    <w:tbl>
      <w:tblPr>
        <w:tblW w:w="13600" w:type="dxa"/>
        <w:tblLook w:val="04A0" w:firstRow="1" w:lastRow="0" w:firstColumn="1" w:lastColumn="0" w:noHBand="0" w:noVBand="1"/>
      </w:tblPr>
      <w:tblGrid>
        <w:gridCol w:w="960"/>
        <w:gridCol w:w="750"/>
        <w:gridCol w:w="133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B159B8" w:rsidRPr="00825B30" w14:paraId="23140D86" w14:textId="77777777" w:rsidTr="005E1EE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95C9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DE6C2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A76CB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600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C2D2E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Ag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F2AF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</w:tr>
      <w:tr w:rsidR="00B159B8" w:rsidRPr="00825B30" w14:paraId="4A429EA0" w14:textId="77777777" w:rsidTr="005E1EEC">
        <w:trPr>
          <w:trHeight w:val="252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7A160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6B597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133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15A44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0B89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18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E59905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26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C48CE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31-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F1E79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36-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D929F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41-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EBBA5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46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7199A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51-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1FBCE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56-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9E0C8F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61-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54975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65+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F2387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Total</w:t>
            </w:r>
          </w:p>
        </w:tc>
      </w:tr>
      <w:tr w:rsidR="00B159B8" w:rsidRPr="00825B30" w14:paraId="679FC414" w14:textId="77777777" w:rsidTr="00935B7F">
        <w:trPr>
          <w:trHeight w:val="300"/>
        </w:trPr>
        <w:tc>
          <w:tcPr>
            <w:tcW w:w="1710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C3CE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Experienced Inappropriate Remarks</w:t>
            </w:r>
          </w:p>
        </w:tc>
        <w:tc>
          <w:tcPr>
            <w:tcW w:w="13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8A55C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C8C9E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B6D35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93BA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843A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7EC3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DC294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E6308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A1DBF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3FB55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C8A4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71079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9</w:t>
            </w:r>
          </w:p>
        </w:tc>
      </w:tr>
      <w:tr w:rsidR="00B159B8" w:rsidRPr="00825B30" w14:paraId="73AF68E0" w14:textId="77777777" w:rsidTr="00935B7F">
        <w:trPr>
          <w:trHeight w:val="300"/>
        </w:trPr>
        <w:tc>
          <w:tcPr>
            <w:tcW w:w="171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321019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914E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N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351D9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DCFA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55948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EFFA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2F4CD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6205C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432A1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70FB9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2FFC1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A56E4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4697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4</w:t>
            </w:r>
          </w:p>
        </w:tc>
      </w:tr>
      <w:tr w:rsidR="00B159B8" w:rsidRPr="00825B30" w14:paraId="3D21E0E3" w14:textId="77777777" w:rsidTr="00935B7F">
        <w:trPr>
          <w:trHeight w:val="300"/>
        </w:trPr>
        <w:tc>
          <w:tcPr>
            <w:tcW w:w="171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B57475F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9D3DD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I don't know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1A2A5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97A39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28DDC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910C1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A22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E0E3C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4D9A1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DA6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1080C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E91A5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64641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</w:tr>
      <w:tr w:rsidR="00B159B8" w:rsidRPr="00825B30" w14:paraId="1A3BD532" w14:textId="77777777" w:rsidTr="00935B7F">
        <w:trPr>
          <w:trHeight w:val="422"/>
        </w:trPr>
        <w:tc>
          <w:tcPr>
            <w:tcW w:w="171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7BD43EC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E39E50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D13EA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31E254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C4A70E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49853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87C973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8050A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6165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C2F86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C0F64A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B5516C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15C39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45</w:t>
            </w:r>
          </w:p>
        </w:tc>
      </w:tr>
      <w:tr w:rsidR="00B159B8" w:rsidRPr="00825B30" w14:paraId="4EF942E5" w14:textId="77777777" w:rsidTr="00935B7F">
        <w:trPr>
          <w:trHeight w:val="300"/>
        </w:trPr>
        <w:tc>
          <w:tcPr>
            <w:tcW w:w="1710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E9FF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Experienced Unwanted Contact</w:t>
            </w:r>
          </w:p>
        </w:tc>
        <w:tc>
          <w:tcPr>
            <w:tcW w:w="13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C183B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A642E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FCE6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C245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CAC2E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35C1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90D2C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B2594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D7B61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2FF3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4FB87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2462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</w:t>
            </w:r>
          </w:p>
        </w:tc>
      </w:tr>
      <w:tr w:rsidR="00B159B8" w:rsidRPr="00825B30" w14:paraId="60A734CA" w14:textId="77777777" w:rsidTr="005E1EEC">
        <w:trPr>
          <w:trHeight w:val="300"/>
        </w:trPr>
        <w:tc>
          <w:tcPr>
            <w:tcW w:w="171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B881C0A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88519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N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6E547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69C6E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CDF3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8C0A4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3137F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FA04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516B7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5089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F5A61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276F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B240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03</w:t>
            </w:r>
          </w:p>
        </w:tc>
      </w:tr>
      <w:tr w:rsidR="00B159B8" w:rsidRPr="00825B30" w14:paraId="6BAF530A" w14:textId="77777777" w:rsidTr="005E1EEC">
        <w:trPr>
          <w:trHeight w:val="315"/>
        </w:trPr>
        <w:tc>
          <w:tcPr>
            <w:tcW w:w="171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9A106AC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3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9AD6F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I don't kn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F309A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83D0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A9DB5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10EA8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BC1E12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DA669C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F7936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FA0747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5EF9B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5EBB8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0C697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</w:tr>
      <w:tr w:rsidR="00B159B8" w:rsidRPr="00825B30" w14:paraId="5D485141" w14:textId="77777777" w:rsidTr="005E1EEC">
        <w:trPr>
          <w:trHeight w:val="300"/>
        </w:trPr>
        <w:tc>
          <w:tcPr>
            <w:tcW w:w="171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18BB6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9A04D" w14:textId="77777777" w:rsidR="00B159B8" w:rsidRPr="00825B30" w:rsidRDefault="00B159B8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F7AC59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BAE45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79620A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B2CC5D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56BE24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937F3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741767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B2B81C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E0761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7DDBCC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5E67F" w14:textId="77777777" w:rsidR="00B159B8" w:rsidRPr="00825B30" w:rsidRDefault="00B159B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39</w:t>
            </w:r>
          </w:p>
        </w:tc>
      </w:tr>
    </w:tbl>
    <w:p w14:paraId="3A621084" w14:textId="77777777" w:rsidR="00B159B8" w:rsidRPr="00825B30" w:rsidRDefault="00B159B8" w:rsidP="004D7AB1">
      <w:pPr>
        <w:spacing w:after="0"/>
        <w:rPr>
          <w:szCs w:val="24"/>
        </w:rPr>
      </w:pPr>
    </w:p>
    <w:p w14:paraId="5F2072FD" w14:textId="77777777" w:rsidR="00B159B8" w:rsidRPr="00825B30" w:rsidRDefault="00B159B8" w:rsidP="004D7AB1">
      <w:pPr>
        <w:spacing w:after="0"/>
        <w:rPr>
          <w:szCs w:val="24"/>
        </w:rPr>
      </w:pPr>
      <w:r w:rsidRPr="00825B30">
        <w:rPr>
          <w:szCs w:val="24"/>
        </w:rPr>
        <w:br w:type="page"/>
      </w:r>
    </w:p>
    <w:p w14:paraId="7AE84858" w14:textId="36F8258C" w:rsidR="00A75DB7" w:rsidRPr="00825B30" w:rsidRDefault="003F5306" w:rsidP="004D7AB1">
      <w:pPr>
        <w:spacing w:after="0"/>
        <w:rPr>
          <w:szCs w:val="24"/>
        </w:rPr>
      </w:pPr>
      <w:proofErr w:type="gramStart"/>
      <w:r w:rsidRPr="00825B30">
        <w:rPr>
          <w:szCs w:val="24"/>
        </w:rPr>
        <w:lastRenderedPageBreak/>
        <w:t xml:space="preserve">Supplemental </w:t>
      </w:r>
      <w:r w:rsidR="00A75DB7" w:rsidRPr="00825B30">
        <w:rPr>
          <w:szCs w:val="24"/>
        </w:rPr>
        <w:t>Table 5</w:t>
      </w:r>
      <w:r w:rsidR="005E1EEC" w:rsidRPr="00825B30">
        <w:rPr>
          <w:szCs w:val="24"/>
        </w:rPr>
        <w:t>.</w:t>
      </w:r>
      <w:proofErr w:type="gramEnd"/>
      <w:r w:rsidR="005E1EEC" w:rsidRPr="00825B30">
        <w:rPr>
          <w:szCs w:val="24"/>
        </w:rPr>
        <w:t xml:space="preserve"> </w:t>
      </w:r>
      <w:proofErr w:type="gramStart"/>
      <w:r w:rsidR="005E1EEC" w:rsidRPr="00825B30">
        <w:rPr>
          <w:szCs w:val="24"/>
        </w:rPr>
        <w:t>Frequencies of harassment and assault by the number of years identified as an archaeologist.</w:t>
      </w:r>
      <w:proofErr w:type="gramEnd"/>
    </w:p>
    <w:tbl>
      <w:tblPr>
        <w:tblW w:w="13780" w:type="dxa"/>
        <w:tblInd w:w="-5" w:type="dxa"/>
        <w:tblLook w:val="04A0" w:firstRow="1" w:lastRow="0" w:firstColumn="1" w:lastColumn="0" w:noHBand="0" w:noVBand="1"/>
      </w:tblPr>
      <w:tblGrid>
        <w:gridCol w:w="1509"/>
        <w:gridCol w:w="1390"/>
        <w:gridCol w:w="880"/>
        <w:gridCol w:w="800"/>
        <w:gridCol w:w="880"/>
        <w:gridCol w:w="960"/>
        <w:gridCol w:w="1060"/>
        <w:gridCol w:w="1060"/>
        <w:gridCol w:w="1080"/>
        <w:gridCol w:w="1040"/>
        <w:gridCol w:w="1020"/>
        <w:gridCol w:w="1820"/>
        <w:gridCol w:w="816"/>
      </w:tblGrid>
      <w:tr w:rsidR="005A5CE7" w:rsidRPr="00825B30" w14:paraId="698267BE" w14:textId="77777777" w:rsidTr="005E1EEC">
        <w:trPr>
          <w:trHeight w:val="30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C6283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C0FE3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0600" w:type="dxa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A3833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How long have you identified as an archaeologist?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AFA5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</w:tr>
      <w:tr w:rsidR="005A5CE7" w:rsidRPr="00825B30" w14:paraId="4F7CCD37" w14:textId="77777777" w:rsidTr="00935B7F">
        <w:trPr>
          <w:trHeight w:val="315"/>
        </w:trPr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2CE32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3D3CC4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0F49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&lt;1 year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2E51F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-3 year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DCA19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-5 yea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F003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-10 year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7C48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-15 year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AA34C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-20 year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B75457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1-30 years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2B613A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-40 year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3DBCD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&gt; 40 years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819A7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Not an archaeologis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F4FFE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s</w:t>
            </w:r>
          </w:p>
        </w:tc>
      </w:tr>
      <w:tr w:rsidR="005A5CE7" w:rsidRPr="00825B30" w14:paraId="000409AB" w14:textId="77777777" w:rsidTr="00935B7F">
        <w:trPr>
          <w:trHeight w:val="300"/>
        </w:trPr>
        <w:tc>
          <w:tcPr>
            <w:tcW w:w="99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9A04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Inappropriate comments or remarks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5BF53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9813C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FC07A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7CE7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8129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D9AD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9491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52F2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DB491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505A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BAFF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3836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5</w:t>
            </w:r>
          </w:p>
        </w:tc>
      </w:tr>
      <w:tr w:rsidR="005A5CE7" w:rsidRPr="00825B30" w14:paraId="3D10BE8E" w14:textId="77777777" w:rsidTr="00935B7F">
        <w:trPr>
          <w:trHeight w:val="300"/>
        </w:trPr>
        <w:tc>
          <w:tcPr>
            <w:tcW w:w="99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F3880A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6B3D6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DF608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449DA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20BD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CC9D7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8005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0FAA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C4FE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22118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C56D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BFD4C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373B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4</w:t>
            </w:r>
          </w:p>
        </w:tc>
      </w:tr>
      <w:tr w:rsidR="005A5CE7" w:rsidRPr="00825B30" w14:paraId="51F67296" w14:textId="77777777" w:rsidTr="00935B7F">
        <w:trPr>
          <w:trHeight w:val="315"/>
        </w:trPr>
        <w:tc>
          <w:tcPr>
            <w:tcW w:w="99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66B2B8C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726B29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I don't know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85BA7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4E63E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5A9F0F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4C0A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AF244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F8353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DBE39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E77DF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7D88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997EB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E1E1F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</w:tr>
      <w:tr w:rsidR="005A5CE7" w:rsidRPr="00825B30" w14:paraId="3B9D3CE2" w14:textId="77777777" w:rsidTr="00935B7F">
        <w:trPr>
          <w:trHeight w:val="300"/>
        </w:trPr>
        <w:tc>
          <w:tcPr>
            <w:tcW w:w="99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696D0D6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6949C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s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FE9AE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49D3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01B2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D73DE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2CBF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8A3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FF84E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589E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813ED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16A1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E0CC9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41</w:t>
            </w:r>
          </w:p>
        </w:tc>
      </w:tr>
      <w:tr w:rsidR="005A5CE7" w:rsidRPr="00825B30" w14:paraId="0857E114" w14:textId="77777777" w:rsidTr="00935B7F">
        <w:trPr>
          <w:trHeight w:val="315"/>
        </w:trPr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576FB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223C99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7B830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5DE43A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9729E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7EE07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59FCE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805743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06C6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6A59D8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58B70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C3049A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7BA3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</w:tr>
      <w:tr w:rsidR="005A5CE7" w:rsidRPr="00825B30" w14:paraId="0A8604D9" w14:textId="77777777" w:rsidTr="00935B7F">
        <w:trPr>
          <w:trHeight w:val="300"/>
        </w:trPr>
        <w:tc>
          <w:tcPr>
            <w:tcW w:w="99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26CF8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 xml:space="preserve">Unwanted Sexual </w:t>
            </w:r>
            <w:r w:rsidR="00FB278E"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Contact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B427C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411A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842CF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7DA29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9445D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8C1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AFBD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C246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D2703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E5C5B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9E6BA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54071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</w:t>
            </w:r>
          </w:p>
        </w:tc>
      </w:tr>
      <w:tr w:rsidR="005A5CE7" w:rsidRPr="00825B30" w14:paraId="02E63BF2" w14:textId="77777777" w:rsidTr="005E1EEC">
        <w:trPr>
          <w:trHeight w:val="300"/>
        </w:trPr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274AB7C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385CB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9D1B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7DEEA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8323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69E2B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ECA43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242E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AA13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569CD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C19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7180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135B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02</w:t>
            </w:r>
          </w:p>
        </w:tc>
      </w:tr>
      <w:tr w:rsidR="005A5CE7" w:rsidRPr="00825B30" w14:paraId="4E5FE473" w14:textId="77777777" w:rsidTr="005E1EEC">
        <w:trPr>
          <w:trHeight w:val="315"/>
        </w:trPr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966890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63841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I don't know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18DB38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9EE9BA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798479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DBF23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E732A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8EAC8C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7E5113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91F8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3AEE1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CC8162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59DB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</w:t>
            </w:r>
          </w:p>
        </w:tc>
      </w:tr>
      <w:tr w:rsidR="005A5CE7" w:rsidRPr="00825B30" w14:paraId="579D5A54" w14:textId="77777777" w:rsidTr="005E1EEC">
        <w:trPr>
          <w:trHeight w:val="315"/>
        </w:trPr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CBEAF7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01E1BE" w14:textId="77777777" w:rsidR="005A5CE7" w:rsidRPr="00825B30" w:rsidRDefault="005A5CE7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s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E11F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43DF5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DBBF5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47F897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18BB7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DC420F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F090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A0146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BFA8F5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C18044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2928F" w14:textId="77777777" w:rsidR="005A5CE7" w:rsidRPr="00825B30" w:rsidRDefault="005A5CE7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39</w:t>
            </w:r>
          </w:p>
        </w:tc>
      </w:tr>
    </w:tbl>
    <w:p w14:paraId="4A9F3550" w14:textId="77777777" w:rsidR="00897F69" w:rsidRPr="00825B30" w:rsidRDefault="00897F69" w:rsidP="004D7AB1">
      <w:pPr>
        <w:spacing w:after="0"/>
        <w:rPr>
          <w:szCs w:val="24"/>
        </w:rPr>
      </w:pPr>
    </w:p>
    <w:p w14:paraId="58CD0E03" w14:textId="77777777" w:rsidR="00A75DB7" w:rsidRPr="00825B30" w:rsidRDefault="00A75DB7" w:rsidP="004D7AB1">
      <w:pPr>
        <w:spacing w:after="0"/>
        <w:rPr>
          <w:szCs w:val="24"/>
        </w:rPr>
      </w:pPr>
      <w:r w:rsidRPr="00825B30">
        <w:rPr>
          <w:szCs w:val="24"/>
        </w:rPr>
        <w:br w:type="page"/>
      </w:r>
    </w:p>
    <w:p w14:paraId="4D9F5BA9" w14:textId="68C54672" w:rsidR="002577CE" w:rsidRPr="00825B30" w:rsidRDefault="003F5306" w:rsidP="004D7AB1">
      <w:pPr>
        <w:spacing w:after="0"/>
        <w:rPr>
          <w:szCs w:val="24"/>
        </w:rPr>
      </w:pPr>
      <w:proofErr w:type="gramStart"/>
      <w:r w:rsidRPr="00825B30">
        <w:rPr>
          <w:szCs w:val="24"/>
        </w:rPr>
        <w:lastRenderedPageBreak/>
        <w:t xml:space="preserve">Supplemental </w:t>
      </w:r>
      <w:r w:rsidR="002577CE" w:rsidRPr="00825B30">
        <w:rPr>
          <w:szCs w:val="24"/>
        </w:rPr>
        <w:t xml:space="preserve">Table </w:t>
      </w:r>
      <w:r w:rsidR="005E1EEC" w:rsidRPr="00825B30">
        <w:rPr>
          <w:szCs w:val="24"/>
        </w:rPr>
        <w:t>6.</w:t>
      </w:r>
      <w:proofErr w:type="gramEnd"/>
      <w:r w:rsidR="005E1EEC" w:rsidRPr="00825B30">
        <w:rPr>
          <w:szCs w:val="24"/>
        </w:rPr>
        <w:t xml:space="preserve"> On-site tasks associated with fieldwork by who performs them.</w:t>
      </w:r>
    </w:p>
    <w:tbl>
      <w:tblPr>
        <w:tblW w:w="10376" w:type="dxa"/>
        <w:tblLook w:val="04A0" w:firstRow="1" w:lastRow="0" w:firstColumn="1" w:lastColumn="0" w:noHBand="0" w:noVBand="1"/>
      </w:tblPr>
      <w:tblGrid>
        <w:gridCol w:w="4616"/>
        <w:gridCol w:w="897"/>
        <w:gridCol w:w="923"/>
        <w:gridCol w:w="1136"/>
        <w:gridCol w:w="723"/>
        <w:gridCol w:w="276"/>
        <w:gridCol w:w="897"/>
        <w:gridCol w:w="923"/>
        <w:gridCol w:w="1136"/>
      </w:tblGrid>
      <w:tr w:rsidR="002577CE" w:rsidRPr="00825B30" w14:paraId="0395F96B" w14:textId="77777777" w:rsidTr="00596913">
        <w:trPr>
          <w:trHeight w:val="315"/>
        </w:trPr>
        <w:tc>
          <w:tcPr>
            <w:tcW w:w="4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42AD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3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E6D05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unt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B69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03A3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Percent</w:t>
            </w:r>
          </w:p>
        </w:tc>
      </w:tr>
      <w:tr w:rsidR="004D7AB1" w:rsidRPr="00825B30" w14:paraId="1D9639D8" w14:textId="77777777" w:rsidTr="002577CE">
        <w:trPr>
          <w:trHeight w:val="630"/>
        </w:trPr>
        <w:tc>
          <w:tcPr>
            <w:tcW w:w="4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B8E428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ask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B9A376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ostly me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64BB9B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ostly wome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22078C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veryone required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2C60ED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4D9FA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D9B0D5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ostly me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5A771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ostly wome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997BF6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veryone required</w:t>
            </w:r>
          </w:p>
        </w:tc>
      </w:tr>
      <w:tr w:rsidR="002577CE" w:rsidRPr="00825B30" w14:paraId="26DAAF88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5D721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Driver dutie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AE7A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5C34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DA2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5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CFF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84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4ED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373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3.3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14A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CF6F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0.45</w:t>
            </w:r>
          </w:p>
        </w:tc>
      </w:tr>
      <w:tr w:rsidR="002577CE" w:rsidRPr="00825B30" w14:paraId="38A11844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CB392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Small equipment maintenance (e.g., hand tools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C69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CBE4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BF2A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1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889C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42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A1EA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6256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5.3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610F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5120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3.29</w:t>
            </w:r>
          </w:p>
        </w:tc>
      </w:tr>
      <w:tr w:rsidR="002577CE" w:rsidRPr="00825B30" w14:paraId="2CB25649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CC970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Large equipment maintenance and operatio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944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8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F8F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772F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4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2752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39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42F1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F060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1.5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2CB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BFB3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7.28</w:t>
            </w:r>
          </w:p>
        </w:tc>
      </w:tr>
      <w:tr w:rsidR="002577CE" w:rsidRPr="00825B30" w14:paraId="31AAEB2C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50390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Digital equipment maintenance and operatio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68B5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7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D901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E386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5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74E3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28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882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8F5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3.9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305E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5333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7.20</w:t>
            </w:r>
          </w:p>
        </w:tc>
      </w:tr>
      <w:tr w:rsidR="002577CE" w:rsidRPr="00825B30" w14:paraId="2385FDEF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CC2F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ield paperwork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1C85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FA45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FBB2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9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B873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05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C7E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4270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.9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B2AF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5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C084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1.99</w:t>
            </w:r>
          </w:p>
        </w:tc>
      </w:tr>
      <w:tr w:rsidR="002577CE" w:rsidRPr="00825B30" w14:paraId="39D28FC8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7C82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apping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47A6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82F2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51F4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19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D4D7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39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1BF4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4A41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.8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9071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B2D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3.76</w:t>
            </w:r>
          </w:p>
        </w:tc>
      </w:tr>
      <w:tr w:rsidR="002577CE" w:rsidRPr="00825B30" w14:paraId="380F487E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2CAAA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xcavating with a trowe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5C1E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BEB0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ED1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2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B0D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64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8181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24C4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.0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62D8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D115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5.16</w:t>
            </w:r>
          </w:p>
        </w:tc>
      </w:tr>
      <w:tr w:rsidR="002577CE" w:rsidRPr="00825B30" w14:paraId="17011CAB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CD66D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xcavating with a shove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AE67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5F6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031F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9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3BE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64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F9D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1B76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.8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569D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965B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1.23</w:t>
            </w:r>
          </w:p>
        </w:tc>
      </w:tr>
      <w:tr w:rsidR="002577CE" w:rsidRPr="00825B30" w14:paraId="336C5C8A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57C27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Screening (dry; 1/4"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8A83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9AA0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CD85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0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4368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51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D5D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7974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.8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3A0D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F13E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3.21</w:t>
            </w:r>
          </w:p>
        </w:tc>
      </w:tr>
      <w:tr w:rsidR="002577CE" w:rsidRPr="00825B30" w14:paraId="36F63F51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6F445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Screening (wet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5E89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997F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6C85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6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0E95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11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4240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77C6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.3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92E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F261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1.39</w:t>
            </w:r>
          </w:p>
        </w:tc>
      </w:tr>
      <w:tr w:rsidR="002577CE" w:rsidRPr="00825B30" w14:paraId="4D2F21E4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7C7EA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lotatio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D2C6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D67C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3EB0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C574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4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D938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0FC6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.5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0DAE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D30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6.33</w:t>
            </w:r>
          </w:p>
        </w:tc>
      </w:tr>
      <w:tr w:rsidR="002577CE" w:rsidRPr="00825B30" w14:paraId="539AF4D5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FA07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lotation maintenanc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B9BF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EA4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E75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7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2888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9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D5B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0E26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.0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A06A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5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CC7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1.28</w:t>
            </w:r>
          </w:p>
        </w:tc>
      </w:tr>
      <w:tr w:rsidR="002577CE" w:rsidRPr="00825B30" w14:paraId="4EE9ABEA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F8157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ransit set-up and operatio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1F16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4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5B2A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2EAF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9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DA26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01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B657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0543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8.4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C38A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5EA4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6.36</w:t>
            </w:r>
          </w:p>
        </w:tc>
      </w:tr>
      <w:tr w:rsidR="002577CE" w:rsidRPr="00825B30" w14:paraId="744FA4A6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50F17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Daily set-up (tents, tables, etc.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0D27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6719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0E30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0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28BA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78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5BA5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AD93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.3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D3BD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CE3E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8.94</w:t>
            </w:r>
          </w:p>
        </w:tc>
      </w:tr>
      <w:tr w:rsidR="002577CE" w:rsidRPr="00825B30" w14:paraId="167E17DF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C7A0E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Obtaining and carrying wate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3276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5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B7CB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AB0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0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4C5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1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F77F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9970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.1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36A5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2748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4.27</w:t>
            </w:r>
          </w:p>
        </w:tc>
      </w:tr>
      <w:tr w:rsidR="002577CE" w:rsidRPr="00825B30" w14:paraId="472884BC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686E5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Packing vehicle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20AE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A438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D373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1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BC9B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04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5523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A87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.5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1E3C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D120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7.07</w:t>
            </w:r>
          </w:p>
        </w:tc>
      </w:tr>
      <w:tr w:rsidR="002577CE" w:rsidRPr="00825B30" w14:paraId="33E60300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8E800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urs/public interpretatio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941A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AFD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AA53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5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102F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79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BFC0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1404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.6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C136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09D7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4.74</w:t>
            </w:r>
          </w:p>
        </w:tc>
      </w:tr>
      <w:tr w:rsidR="002577CE" w:rsidRPr="00825B30" w14:paraId="0EFAC4BB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DAF6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anaging volunteer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5DF8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D989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46C9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89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6C77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4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F7F5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6102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.1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60A9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0668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1.53</w:t>
            </w:r>
          </w:p>
        </w:tc>
      </w:tr>
      <w:tr w:rsidR="002577CE" w:rsidRPr="00825B30" w14:paraId="75C71CF2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9F26E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Washing artifact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63E2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B2FF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CE43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3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CBE2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68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75DF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D1D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.2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E4FD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ACFE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0.24</w:t>
            </w:r>
          </w:p>
        </w:tc>
      </w:tr>
      <w:tr w:rsidR="002577CE" w:rsidRPr="00825B30" w14:paraId="307DA7A8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E610E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ataloging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3AB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F563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B971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9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FDA5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51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3F9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B92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.7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096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4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6942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1.62</w:t>
            </w:r>
          </w:p>
        </w:tc>
      </w:tr>
      <w:tr w:rsidR="002577CE" w:rsidRPr="00825B30" w14:paraId="49FEC18A" w14:textId="77777777" w:rsidTr="002577CE">
        <w:trPr>
          <w:trHeight w:val="315"/>
        </w:trPr>
        <w:tc>
          <w:tcPr>
            <w:tcW w:w="4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95A08F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uration of artifacts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3D879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64B3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008E1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59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8E89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35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FE4EF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5E9D3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.8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C2DCB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8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B259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7.10</w:t>
            </w:r>
          </w:p>
        </w:tc>
      </w:tr>
    </w:tbl>
    <w:p w14:paraId="4D53AC3D" w14:textId="77777777" w:rsidR="002577CE" w:rsidRPr="00825B30" w:rsidRDefault="002577CE" w:rsidP="004D7AB1">
      <w:pPr>
        <w:spacing w:after="0"/>
        <w:rPr>
          <w:szCs w:val="24"/>
        </w:rPr>
      </w:pPr>
    </w:p>
    <w:p w14:paraId="1E038996" w14:textId="77777777" w:rsidR="002577CE" w:rsidRPr="00825B30" w:rsidRDefault="002577CE" w:rsidP="004D7AB1">
      <w:pPr>
        <w:spacing w:after="0"/>
        <w:rPr>
          <w:szCs w:val="24"/>
        </w:rPr>
      </w:pPr>
      <w:r w:rsidRPr="00825B30">
        <w:rPr>
          <w:szCs w:val="24"/>
        </w:rPr>
        <w:br w:type="page"/>
      </w:r>
    </w:p>
    <w:p w14:paraId="08C208C7" w14:textId="732C7467" w:rsidR="002577CE" w:rsidRPr="00825B30" w:rsidRDefault="003F5306" w:rsidP="005E1EEC">
      <w:pPr>
        <w:spacing w:after="0"/>
        <w:rPr>
          <w:szCs w:val="24"/>
        </w:rPr>
      </w:pPr>
      <w:proofErr w:type="gramStart"/>
      <w:r w:rsidRPr="00825B30">
        <w:rPr>
          <w:szCs w:val="24"/>
        </w:rPr>
        <w:lastRenderedPageBreak/>
        <w:t xml:space="preserve">Supplemental </w:t>
      </w:r>
      <w:r w:rsidR="002577CE" w:rsidRPr="00825B30">
        <w:rPr>
          <w:szCs w:val="24"/>
        </w:rPr>
        <w:t xml:space="preserve">Table </w:t>
      </w:r>
      <w:r w:rsidR="005E1EEC" w:rsidRPr="00825B30">
        <w:rPr>
          <w:szCs w:val="24"/>
        </w:rPr>
        <w:t>7.</w:t>
      </w:r>
      <w:proofErr w:type="gramEnd"/>
      <w:r w:rsidR="005E1EEC" w:rsidRPr="00825B30">
        <w:rPr>
          <w:szCs w:val="24"/>
        </w:rPr>
        <w:t xml:space="preserve"> Housing tasks associated with fieldwork by who performs them.</w:t>
      </w:r>
    </w:p>
    <w:tbl>
      <w:tblPr>
        <w:tblW w:w="9809" w:type="dxa"/>
        <w:tblLook w:val="04A0" w:firstRow="1" w:lastRow="0" w:firstColumn="1" w:lastColumn="0" w:noHBand="0" w:noVBand="1"/>
      </w:tblPr>
      <w:tblGrid>
        <w:gridCol w:w="4129"/>
        <w:gridCol w:w="897"/>
        <w:gridCol w:w="923"/>
        <w:gridCol w:w="1136"/>
        <w:gridCol w:w="723"/>
        <w:gridCol w:w="276"/>
        <w:gridCol w:w="897"/>
        <w:gridCol w:w="923"/>
        <w:gridCol w:w="1136"/>
      </w:tblGrid>
      <w:tr w:rsidR="002577CE" w:rsidRPr="00825B30" w14:paraId="5026125F" w14:textId="77777777" w:rsidTr="005E1EEC">
        <w:trPr>
          <w:trHeight w:val="315"/>
        </w:trPr>
        <w:tc>
          <w:tcPr>
            <w:tcW w:w="41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76022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3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8FC7C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unt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FE57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24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2438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Percent</w:t>
            </w:r>
          </w:p>
        </w:tc>
      </w:tr>
      <w:tr w:rsidR="004D7AB1" w:rsidRPr="00825B30" w14:paraId="3C3328CF" w14:textId="77777777" w:rsidTr="002577CE">
        <w:trPr>
          <w:trHeight w:val="630"/>
        </w:trPr>
        <w:tc>
          <w:tcPr>
            <w:tcW w:w="4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9BAF7C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Question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2A8143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ostly me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1D737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ostly wome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5E2F66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veryone required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F133E9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4B552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CBCC07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ostly me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02F64A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ostly wome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534231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veryone required</w:t>
            </w:r>
          </w:p>
        </w:tc>
      </w:tr>
      <w:tr w:rsidR="002577CE" w:rsidRPr="00825B30" w14:paraId="7BF8996D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165EB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ood procurement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F9E3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6A15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95BC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1D55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89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C5A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8F5E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.9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E956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58AB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1.49</w:t>
            </w:r>
          </w:p>
        </w:tc>
      </w:tr>
      <w:tr w:rsidR="002577CE" w:rsidRPr="00825B30" w14:paraId="554C7713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D4D9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oking or preparation of breakfast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C523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9CE9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801F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0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9C5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33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AFBF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01ED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.1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B491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BE7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0.09</w:t>
            </w:r>
          </w:p>
        </w:tc>
      </w:tr>
      <w:tr w:rsidR="002577CE" w:rsidRPr="00825B30" w14:paraId="5C937341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EA11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oking or preparation of lunch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08A0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C387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D65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2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DE97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1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3819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F0B4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.2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1D4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EE92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0.86</w:t>
            </w:r>
          </w:p>
        </w:tc>
      </w:tr>
      <w:tr w:rsidR="002577CE" w:rsidRPr="00825B30" w14:paraId="70BD5DDC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968A5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oking or preparation of dinne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0483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9B1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4F7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9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819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42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121A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5969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.6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968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1FFC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5.96</w:t>
            </w:r>
          </w:p>
        </w:tc>
      </w:tr>
      <w:tr w:rsidR="002577CE" w:rsidRPr="00825B30" w14:paraId="1E3FB684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6BD74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-up of breakfast dishe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EE0C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24A1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17B1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2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B582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58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13C3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0BDD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.5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088B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9048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1.62</w:t>
            </w:r>
          </w:p>
        </w:tc>
      </w:tr>
      <w:tr w:rsidR="002577CE" w:rsidRPr="00825B30" w14:paraId="28F7B259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9A904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-up of lunch dishe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5C7B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C438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54E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4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D04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8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6246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E841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.2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F356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1C88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2.93</w:t>
            </w:r>
          </w:p>
        </w:tc>
      </w:tr>
      <w:tr w:rsidR="002577CE" w:rsidRPr="00825B30" w14:paraId="386849A7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1D41A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-up of dinner dishe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2C62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D44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77E0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4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AFBB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75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8145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4A0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.5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4F03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1647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2.80</w:t>
            </w:r>
          </w:p>
        </w:tc>
      </w:tr>
      <w:tr w:rsidR="002577CE" w:rsidRPr="00825B30" w14:paraId="29D82702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E6164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offee preparatio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AE50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079F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38BF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9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E368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50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F068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497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.7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784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EC4D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4.00</w:t>
            </w:r>
          </w:p>
        </w:tc>
      </w:tr>
      <w:tr w:rsidR="002577CE" w:rsidRPr="00825B30" w14:paraId="733C27E3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D33D1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ing/maintenance of sleeping quarter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9CCB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E6E2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BAF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73F9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95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F326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CD21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.5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472D3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60AE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2.15</w:t>
            </w:r>
          </w:p>
        </w:tc>
      </w:tr>
      <w:tr w:rsidR="002577CE" w:rsidRPr="00825B30" w14:paraId="4F48FE70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1AAF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Cleaning/maintenance of living area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3A91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A479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A733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2870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03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2079B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A1C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.7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CE1F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509E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9.58</w:t>
            </w:r>
          </w:p>
        </w:tc>
      </w:tr>
      <w:tr w:rsidR="002577CE" w:rsidRPr="00825B30" w14:paraId="0909D475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F8A3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rash collectio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058E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B85C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99D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A6D4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69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E073E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8AAF2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.3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BC1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7E5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7.63</w:t>
            </w:r>
          </w:p>
        </w:tc>
      </w:tr>
      <w:tr w:rsidR="002577CE" w:rsidRPr="00825B30" w14:paraId="7AD25555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841DA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rash disposa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32E9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06F3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68B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89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94FA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54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1C0B1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A05E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.4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1C404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9976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5.68</w:t>
            </w:r>
          </w:p>
        </w:tc>
      </w:tr>
      <w:tr w:rsidR="002577CE" w:rsidRPr="00825B30" w14:paraId="20D4BE0F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094F0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Ice procurement for daily field wate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EAD2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595A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ACB0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3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BE7EA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79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CFF6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0FE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.9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DFA50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A528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7.60</w:t>
            </w:r>
          </w:p>
        </w:tc>
      </w:tr>
      <w:tr w:rsidR="002577CE" w:rsidRPr="00825B30" w14:paraId="1773F9C4" w14:textId="77777777" w:rsidTr="002577CE">
        <w:trPr>
          <w:trHeight w:val="315"/>
        </w:trPr>
        <w:tc>
          <w:tcPr>
            <w:tcW w:w="4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8C06B7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Washing clothes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EA55F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F113D7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92E589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32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7CAF15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50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58B32" w14:textId="77777777" w:rsidR="002577CE" w:rsidRPr="00825B30" w:rsidRDefault="002577CE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A03CF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.5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0105C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75426" w14:textId="77777777" w:rsidR="002577CE" w:rsidRPr="00825B30" w:rsidRDefault="002577CE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4.86</w:t>
            </w:r>
          </w:p>
        </w:tc>
      </w:tr>
    </w:tbl>
    <w:p w14:paraId="5741A460" w14:textId="77777777" w:rsidR="002577CE" w:rsidRPr="00825B30" w:rsidRDefault="002577CE" w:rsidP="004D7AB1">
      <w:pPr>
        <w:spacing w:after="0"/>
        <w:rPr>
          <w:szCs w:val="24"/>
        </w:rPr>
      </w:pPr>
    </w:p>
    <w:p w14:paraId="0C4BDE5B" w14:textId="77777777" w:rsidR="002577CE" w:rsidRPr="00825B30" w:rsidRDefault="002577CE" w:rsidP="004D7AB1">
      <w:pPr>
        <w:spacing w:after="0"/>
        <w:rPr>
          <w:szCs w:val="24"/>
        </w:rPr>
      </w:pPr>
      <w:r w:rsidRPr="00825B30">
        <w:rPr>
          <w:szCs w:val="24"/>
        </w:rPr>
        <w:br w:type="page"/>
      </w:r>
    </w:p>
    <w:p w14:paraId="559DF69D" w14:textId="0B7A9054" w:rsidR="00A75DB7" w:rsidRPr="00825B30" w:rsidRDefault="003F5306" w:rsidP="004D7AB1">
      <w:pPr>
        <w:spacing w:after="0"/>
        <w:rPr>
          <w:szCs w:val="24"/>
        </w:rPr>
      </w:pPr>
      <w:proofErr w:type="gramStart"/>
      <w:r w:rsidRPr="00825B30">
        <w:rPr>
          <w:szCs w:val="24"/>
        </w:rPr>
        <w:lastRenderedPageBreak/>
        <w:t xml:space="preserve">Supplemental </w:t>
      </w:r>
      <w:r w:rsidR="00A75DB7" w:rsidRPr="00825B30">
        <w:rPr>
          <w:szCs w:val="24"/>
        </w:rPr>
        <w:t xml:space="preserve">Table </w:t>
      </w:r>
      <w:r w:rsidR="00212718" w:rsidRPr="00825B30">
        <w:rPr>
          <w:szCs w:val="24"/>
        </w:rPr>
        <w:t>8.</w:t>
      </w:r>
      <w:proofErr w:type="gramEnd"/>
      <w:r w:rsidR="00212718" w:rsidRPr="00825B30">
        <w:rPr>
          <w:szCs w:val="24"/>
        </w:rPr>
        <w:t xml:space="preserve"> Experience with harassment and assault by the gender of supervisor.</w:t>
      </w:r>
      <w:r w:rsidR="00A75DB7" w:rsidRPr="00825B30">
        <w:rPr>
          <w:szCs w:val="24"/>
        </w:rPr>
        <w:t xml:space="preserve"> </w:t>
      </w:r>
    </w:p>
    <w:tbl>
      <w:tblPr>
        <w:tblW w:w="7784" w:type="dxa"/>
        <w:tblLook w:val="04A0" w:firstRow="1" w:lastRow="0" w:firstColumn="1" w:lastColumn="0" w:noHBand="0" w:noVBand="1"/>
      </w:tblPr>
      <w:tblGrid>
        <w:gridCol w:w="976"/>
        <w:gridCol w:w="1376"/>
        <w:gridCol w:w="976"/>
        <w:gridCol w:w="976"/>
        <w:gridCol w:w="1096"/>
        <w:gridCol w:w="976"/>
        <w:gridCol w:w="1408"/>
      </w:tblGrid>
      <w:tr w:rsidR="00212718" w:rsidRPr="00825B30" w14:paraId="4935B56C" w14:textId="77777777" w:rsidTr="00E004AF">
        <w:trPr>
          <w:trHeight w:val="315"/>
        </w:trPr>
        <w:tc>
          <w:tcPr>
            <w:tcW w:w="9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ACFA9" w14:textId="77777777" w:rsidR="00212718" w:rsidRPr="00825B30" w:rsidRDefault="00212718" w:rsidP="00212718">
            <w:pPr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D4C14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76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EC7241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20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82365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 xml:space="preserve">Projects Worked </w:t>
            </w:r>
            <w:r w:rsidRPr="00825B30">
              <w:rPr>
                <w:rFonts w:eastAsia="Times New Roman"/>
                <w:color w:val="000000"/>
                <w:kern w:val="0"/>
                <w:szCs w:val="24"/>
                <w:u w:val="single"/>
              </w:rPr>
              <w:t>Directed By Man</w:t>
            </w:r>
          </w:p>
        </w:tc>
        <w:tc>
          <w:tcPr>
            <w:tcW w:w="238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2B63A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 xml:space="preserve">Projects Worked </w:t>
            </w:r>
            <w:r w:rsidRPr="00825B30">
              <w:rPr>
                <w:rFonts w:eastAsia="Times New Roman"/>
                <w:color w:val="000000"/>
                <w:kern w:val="0"/>
                <w:szCs w:val="24"/>
                <w:u w:val="single"/>
              </w:rPr>
              <w:t>Directed By Woman</w:t>
            </w:r>
          </w:p>
        </w:tc>
      </w:tr>
      <w:tr w:rsidR="00212718" w:rsidRPr="00825B30" w14:paraId="1DD6A6C5" w14:textId="77777777" w:rsidTr="00E004AF">
        <w:trPr>
          <w:trHeight w:val="315"/>
        </w:trPr>
        <w:tc>
          <w:tcPr>
            <w:tcW w:w="9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DCEB8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448E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02E202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5729E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AF609" w14:textId="1326CC6A" w:rsidR="00212718" w:rsidRPr="00825B30" w:rsidRDefault="006C67E0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>
              <w:rPr>
                <w:rFonts w:eastAsia="Times New Roman"/>
                <w:color w:val="000000"/>
                <w:kern w:val="0"/>
                <w:szCs w:val="24"/>
              </w:rPr>
              <w:t>1-</w:t>
            </w:r>
            <w:r w:rsidR="00212718"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2D7A8F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377C6" w14:textId="157FB9D1" w:rsidR="00212718" w:rsidRPr="00825B30" w:rsidRDefault="006C67E0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>
              <w:rPr>
                <w:rFonts w:eastAsia="Times New Roman"/>
                <w:color w:val="000000"/>
                <w:kern w:val="0"/>
                <w:szCs w:val="24"/>
              </w:rPr>
              <w:t>1-</w:t>
            </w:r>
            <w:r w:rsidR="00212718"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</w:tr>
      <w:tr w:rsidR="00212718" w:rsidRPr="00825B30" w14:paraId="01BC60B0" w14:textId="77777777" w:rsidTr="00E004AF">
        <w:trPr>
          <w:trHeight w:val="315"/>
        </w:trPr>
        <w:tc>
          <w:tcPr>
            <w:tcW w:w="235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C8A41D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xperienced Inappropriate Remarks</w:t>
            </w:r>
          </w:p>
        </w:tc>
        <w:tc>
          <w:tcPr>
            <w:tcW w:w="9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CD07E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73116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3057D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67DDB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3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6EE2F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</w:t>
            </w:r>
          </w:p>
        </w:tc>
      </w:tr>
      <w:tr w:rsidR="00212718" w:rsidRPr="00825B30" w14:paraId="140B21F7" w14:textId="77777777" w:rsidTr="00E004AF">
        <w:trPr>
          <w:trHeight w:val="315"/>
        </w:trPr>
        <w:tc>
          <w:tcPr>
            <w:tcW w:w="235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2D5EAB9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9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A8A2F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408C9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1ED73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13DF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A033E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</w:t>
            </w:r>
          </w:p>
        </w:tc>
      </w:tr>
      <w:tr w:rsidR="00E004AF" w:rsidRPr="00825B30" w14:paraId="306F6C06" w14:textId="77777777" w:rsidTr="00E004AF">
        <w:trPr>
          <w:trHeight w:val="315"/>
        </w:trPr>
        <w:tc>
          <w:tcPr>
            <w:tcW w:w="97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22BC4D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FF0000"/>
                <w:kern w:val="0"/>
                <w:szCs w:val="24"/>
              </w:rPr>
            </w:pPr>
          </w:p>
        </w:tc>
        <w:tc>
          <w:tcPr>
            <w:tcW w:w="137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E98F5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FF0000"/>
                <w:kern w:val="0"/>
                <w:szCs w:val="24"/>
              </w:rPr>
            </w:pPr>
          </w:p>
        </w:tc>
        <w:tc>
          <w:tcPr>
            <w:tcW w:w="9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ED7AD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FF0000"/>
                <w:kern w:val="0"/>
                <w:szCs w:val="24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4FE9D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FF0000"/>
                <w:kern w:val="0"/>
                <w:szCs w:val="24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87CC4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FF0000"/>
                <w:kern w:val="0"/>
                <w:szCs w:val="24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39BB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FF0000"/>
                <w:kern w:val="0"/>
                <w:szCs w:val="24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E7C33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FF0000"/>
                <w:kern w:val="0"/>
                <w:szCs w:val="24"/>
              </w:rPr>
            </w:pPr>
          </w:p>
        </w:tc>
      </w:tr>
      <w:tr w:rsidR="00212718" w:rsidRPr="00825B30" w14:paraId="3BFCF743" w14:textId="77777777" w:rsidTr="00E004AF">
        <w:trPr>
          <w:trHeight w:val="315"/>
        </w:trPr>
        <w:tc>
          <w:tcPr>
            <w:tcW w:w="235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8FDE33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Experienced Unwanted Contact</w:t>
            </w:r>
          </w:p>
        </w:tc>
        <w:tc>
          <w:tcPr>
            <w:tcW w:w="9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10F6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37D51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B5EFF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83CEB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5ECDF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</w:tr>
      <w:tr w:rsidR="00212718" w:rsidRPr="00825B30" w14:paraId="2051A099" w14:textId="77777777" w:rsidTr="00E004AF">
        <w:trPr>
          <w:trHeight w:val="315"/>
        </w:trPr>
        <w:tc>
          <w:tcPr>
            <w:tcW w:w="235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68D6B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9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C3808" w14:textId="77777777" w:rsidR="00212718" w:rsidRPr="00825B30" w:rsidRDefault="00212718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4E75FA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10E764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2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9ACA3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5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0C3BB" w14:textId="77777777" w:rsidR="00212718" w:rsidRPr="00825B30" w:rsidRDefault="00212718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4</w:t>
            </w:r>
          </w:p>
        </w:tc>
      </w:tr>
    </w:tbl>
    <w:p w14:paraId="768AC1E1" w14:textId="77777777" w:rsidR="00A75DB7" w:rsidRPr="00825B30" w:rsidRDefault="00A75DB7" w:rsidP="004D7AB1">
      <w:pPr>
        <w:spacing w:after="0"/>
        <w:rPr>
          <w:szCs w:val="24"/>
        </w:rPr>
      </w:pPr>
    </w:p>
    <w:p w14:paraId="443CCCB3" w14:textId="77777777" w:rsidR="00A75DB7" w:rsidRPr="00825B30" w:rsidRDefault="00A75DB7" w:rsidP="004D7AB1">
      <w:pPr>
        <w:spacing w:after="0"/>
        <w:rPr>
          <w:szCs w:val="24"/>
        </w:rPr>
      </w:pPr>
      <w:r w:rsidRPr="00825B30">
        <w:rPr>
          <w:szCs w:val="24"/>
        </w:rPr>
        <w:br w:type="page"/>
      </w:r>
    </w:p>
    <w:p w14:paraId="6B85C185" w14:textId="501BF6D3" w:rsidR="00A75DB7" w:rsidRPr="00825B30" w:rsidRDefault="003F5306" w:rsidP="00B819BC">
      <w:pPr>
        <w:spacing w:after="0"/>
        <w:rPr>
          <w:szCs w:val="24"/>
        </w:rPr>
      </w:pPr>
      <w:proofErr w:type="gramStart"/>
      <w:r w:rsidRPr="00825B30">
        <w:rPr>
          <w:szCs w:val="24"/>
        </w:rPr>
        <w:lastRenderedPageBreak/>
        <w:t xml:space="preserve">Supplemental </w:t>
      </w:r>
      <w:r w:rsidR="00A75DB7" w:rsidRPr="00825B30">
        <w:rPr>
          <w:szCs w:val="24"/>
        </w:rPr>
        <w:t xml:space="preserve">Table </w:t>
      </w:r>
      <w:r w:rsidR="00B819BC" w:rsidRPr="00825B30">
        <w:rPr>
          <w:szCs w:val="24"/>
        </w:rPr>
        <w:t>9.</w:t>
      </w:r>
      <w:proofErr w:type="gramEnd"/>
      <w:r w:rsidR="00B819BC" w:rsidRPr="00825B30">
        <w:rPr>
          <w:szCs w:val="24"/>
        </w:rPr>
        <w:t xml:space="preserve"> </w:t>
      </w:r>
      <w:r w:rsidRPr="00825B30">
        <w:rPr>
          <w:szCs w:val="24"/>
        </w:rPr>
        <w:t xml:space="preserve"> </w:t>
      </w:r>
      <w:proofErr w:type="gramStart"/>
      <w:r w:rsidR="00A4455D" w:rsidRPr="00825B30">
        <w:rPr>
          <w:szCs w:val="24"/>
        </w:rPr>
        <w:t>Age of respondents by gender.</w:t>
      </w:r>
      <w:proofErr w:type="gramEnd"/>
    </w:p>
    <w:tbl>
      <w:tblPr>
        <w:tblW w:w="5808" w:type="dxa"/>
        <w:tblLook w:val="04A0" w:firstRow="1" w:lastRow="0" w:firstColumn="1" w:lastColumn="0" w:noHBand="0" w:noVBand="1"/>
      </w:tblPr>
      <w:tblGrid>
        <w:gridCol w:w="976"/>
        <w:gridCol w:w="868"/>
        <w:gridCol w:w="1060"/>
        <w:gridCol w:w="868"/>
        <w:gridCol w:w="1060"/>
        <w:gridCol w:w="976"/>
      </w:tblGrid>
      <w:tr w:rsidR="00B819BC" w:rsidRPr="00825B30" w14:paraId="557855B2" w14:textId="77777777" w:rsidTr="00B819BC">
        <w:trPr>
          <w:trHeight w:val="315"/>
        </w:trPr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5E0B00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Age</w:t>
            </w:r>
          </w:p>
        </w:tc>
        <w:tc>
          <w:tcPr>
            <w:tcW w:w="19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D89FE6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Male</w:t>
            </w:r>
          </w:p>
        </w:tc>
        <w:tc>
          <w:tcPr>
            <w:tcW w:w="19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7AE411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Female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8C2BC8" w14:textId="77777777" w:rsidR="00B819BC" w:rsidRPr="00825B30" w:rsidRDefault="00B819BC" w:rsidP="00B819BC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</w:t>
            </w:r>
          </w:p>
        </w:tc>
      </w:tr>
      <w:tr w:rsidR="00B819BC" w:rsidRPr="00825B30" w14:paraId="56A0135A" w14:textId="77777777" w:rsidTr="00B819BC">
        <w:trPr>
          <w:trHeight w:val="315"/>
        </w:trPr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C76CB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8-25</w:t>
            </w:r>
          </w:p>
        </w:tc>
        <w:tc>
          <w:tcPr>
            <w:tcW w:w="8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F727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76FDA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3%</w:t>
            </w:r>
          </w:p>
        </w:tc>
        <w:tc>
          <w:tcPr>
            <w:tcW w:w="8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F27D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554A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7%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D459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3</w:t>
            </w:r>
          </w:p>
        </w:tc>
      </w:tr>
      <w:tr w:rsidR="00B819BC" w:rsidRPr="00825B30" w14:paraId="1A5C2CC6" w14:textId="77777777" w:rsidTr="00B819BC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3464D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-3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CD350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367A6" w14:textId="29DA6BF2" w:rsidR="00B819BC" w:rsidRPr="00825B30" w:rsidRDefault="000953CF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>
              <w:rPr>
                <w:rFonts w:eastAsia="Times New Roman"/>
                <w:color w:val="000000"/>
                <w:kern w:val="0"/>
                <w:szCs w:val="24"/>
              </w:rPr>
              <w:t>26</w:t>
            </w:r>
            <w:r w:rsidR="00B819BC" w:rsidRPr="00825B30">
              <w:rPr>
                <w:rFonts w:eastAsia="Times New Roman"/>
                <w:color w:val="000000"/>
                <w:kern w:val="0"/>
                <w:szCs w:val="24"/>
              </w:rPr>
              <w:t>%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C1F00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E18B7" w14:textId="34BBB89A" w:rsidR="00B819BC" w:rsidRPr="00825B30" w:rsidRDefault="000953CF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>
              <w:rPr>
                <w:rFonts w:eastAsia="Times New Roman"/>
                <w:color w:val="000000"/>
                <w:kern w:val="0"/>
                <w:szCs w:val="24"/>
              </w:rPr>
              <w:t>74</w:t>
            </w:r>
            <w:r w:rsidR="00B819BC" w:rsidRPr="00825B30">
              <w:rPr>
                <w:rFonts w:eastAsia="Times New Roman"/>
                <w:color w:val="000000"/>
                <w:kern w:val="0"/>
                <w:szCs w:val="24"/>
              </w:rPr>
              <w:t>%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71CE3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4</w:t>
            </w:r>
          </w:p>
        </w:tc>
      </w:tr>
      <w:tr w:rsidR="00B819BC" w:rsidRPr="00825B30" w14:paraId="6FD5D06E" w14:textId="77777777" w:rsidTr="00B819BC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6884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-35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C7FD2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07C65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%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1181D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7002E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4%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EB0EA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6</w:t>
            </w:r>
          </w:p>
        </w:tc>
      </w:tr>
      <w:tr w:rsidR="00B819BC" w:rsidRPr="00825B30" w14:paraId="400B2E1E" w14:textId="77777777" w:rsidTr="00B819BC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9FA7A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-4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B1787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25D99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9%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DA254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951FF" w14:textId="3220F213" w:rsidR="00B819BC" w:rsidRPr="00825B30" w:rsidRDefault="000953CF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>
              <w:rPr>
                <w:rFonts w:eastAsia="Times New Roman"/>
                <w:color w:val="000000"/>
                <w:kern w:val="0"/>
                <w:szCs w:val="24"/>
              </w:rPr>
              <w:t>71</w:t>
            </w:r>
            <w:bookmarkStart w:id="0" w:name="_GoBack"/>
            <w:bookmarkEnd w:id="0"/>
            <w:r w:rsidR="00B819BC" w:rsidRPr="00825B30">
              <w:rPr>
                <w:rFonts w:eastAsia="Times New Roman"/>
                <w:color w:val="000000"/>
                <w:kern w:val="0"/>
                <w:szCs w:val="24"/>
              </w:rPr>
              <w:t>%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B899E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</w:tr>
      <w:tr w:rsidR="00B819BC" w:rsidRPr="00825B30" w14:paraId="0A900016" w14:textId="77777777" w:rsidTr="00B819BC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505D3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-45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29B8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66F47" w14:textId="11E989F9" w:rsidR="00B819BC" w:rsidRPr="00825B30" w:rsidRDefault="000953CF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>
              <w:rPr>
                <w:rFonts w:eastAsia="Times New Roman"/>
                <w:color w:val="000000"/>
                <w:kern w:val="0"/>
                <w:szCs w:val="24"/>
              </w:rPr>
              <w:t>49</w:t>
            </w:r>
            <w:r w:rsidR="00B819BC" w:rsidRPr="00825B30">
              <w:rPr>
                <w:rFonts w:eastAsia="Times New Roman"/>
                <w:color w:val="000000"/>
                <w:kern w:val="0"/>
                <w:szCs w:val="24"/>
              </w:rPr>
              <w:t>%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E529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452B" w14:textId="1986138D" w:rsidR="00B819BC" w:rsidRPr="00825B30" w:rsidRDefault="000953CF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>
              <w:rPr>
                <w:rFonts w:eastAsia="Times New Roman"/>
                <w:color w:val="000000"/>
                <w:kern w:val="0"/>
                <w:szCs w:val="24"/>
              </w:rPr>
              <w:t>51</w:t>
            </w:r>
            <w:r w:rsidR="00B819BC" w:rsidRPr="00825B30">
              <w:rPr>
                <w:rFonts w:eastAsia="Times New Roman"/>
                <w:color w:val="000000"/>
                <w:kern w:val="0"/>
                <w:szCs w:val="24"/>
              </w:rPr>
              <w:t>%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2C0F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5</w:t>
            </w:r>
          </w:p>
        </w:tc>
      </w:tr>
      <w:tr w:rsidR="00B819BC" w:rsidRPr="00825B30" w14:paraId="24925355" w14:textId="77777777" w:rsidTr="00B819BC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00E27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6-5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BD6EA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CCA9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4%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860C3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4EBF0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6%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C1A86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</w:t>
            </w:r>
          </w:p>
        </w:tc>
      </w:tr>
      <w:tr w:rsidR="00B819BC" w:rsidRPr="00825B30" w14:paraId="68BAAABD" w14:textId="77777777" w:rsidTr="00B819BC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B6C1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1-55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B98A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8E282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5%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8D57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FCAD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5%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249EC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</w:tr>
      <w:tr w:rsidR="00B819BC" w:rsidRPr="00825B30" w14:paraId="23F8DF2C" w14:textId="77777777" w:rsidTr="00B819BC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503DA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6-6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B150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C3237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2%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F2E0A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6091B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8%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811A0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</w:t>
            </w:r>
          </w:p>
        </w:tc>
      </w:tr>
      <w:tr w:rsidR="00B819BC" w:rsidRPr="00825B30" w14:paraId="728BD658" w14:textId="77777777" w:rsidTr="00B819BC">
        <w:trPr>
          <w:trHeight w:val="315"/>
        </w:trPr>
        <w:tc>
          <w:tcPr>
            <w:tcW w:w="9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66FBB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1-65</w:t>
            </w:r>
          </w:p>
        </w:tc>
        <w:tc>
          <w:tcPr>
            <w:tcW w:w="8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91D1F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EECFB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9%</w:t>
            </w:r>
          </w:p>
        </w:tc>
        <w:tc>
          <w:tcPr>
            <w:tcW w:w="8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60DEF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15EDE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1%</w:t>
            </w:r>
          </w:p>
        </w:tc>
        <w:tc>
          <w:tcPr>
            <w:tcW w:w="9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14AB4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4</w:t>
            </w:r>
          </w:p>
        </w:tc>
      </w:tr>
      <w:tr w:rsidR="00B819BC" w:rsidRPr="00825B30" w14:paraId="4FFFAAB0" w14:textId="77777777" w:rsidTr="00B819BC">
        <w:trPr>
          <w:trHeight w:val="330"/>
        </w:trPr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AAF104" w14:textId="77777777" w:rsidR="00B819BC" w:rsidRPr="00825B30" w:rsidRDefault="00B819BC" w:rsidP="004D7AB1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5+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ED1AD1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AA135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4%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773EE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726BD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6%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85D9C1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</w:t>
            </w:r>
          </w:p>
        </w:tc>
      </w:tr>
      <w:tr w:rsidR="00B819BC" w:rsidRPr="00825B30" w14:paraId="59DE5309" w14:textId="77777777" w:rsidTr="00B819BC">
        <w:trPr>
          <w:trHeight w:val="315"/>
        </w:trPr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3F928" w14:textId="77777777" w:rsidR="00B819BC" w:rsidRPr="00825B30" w:rsidRDefault="00B819BC" w:rsidP="00212718">
            <w:pPr>
              <w:spacing w:after="0" w:line="240" w:lineRule="auto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8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A377E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20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FACF2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AA763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3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47B53" w14:textId="77777777" w:rsidR="00B819BC" w:rsidRPr="00825B30" w:rsidRDefault="00B819BC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BEA75" w14:textId="77777777" w:rsidR="00B819BC" w:rsidRPr="00825B30" w:rsidRDefault="00B819BC" w:rsidP="00566C39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54</w:t>
            </w:r>
          </w:p>
        </w:tc>
      </w:tr>
    </w:tbl>
    <w:p w14:paraId="41245384" w14:textId="77777777" w:rsidR="00A75DB7" w:rsidRPr="00825B30" w:rsidRDefault="00A75DB7" w:rsidP="004D7AB1">
      <w:pPr>
        <w:spacing w:after="0"/>
        <w:rPr>
          <w:szCs w:val="24"/>
        </w:rPr>
      </w:pPr>
    </w:p>
    <w:p w14:paraId="29A4C13A" w14:textId="77777777" w:rsidR="00A75DB7" w:rsidRPr="00825B30" w:rsidRDefault="00A75DB7" w:rsidP="004D7AB1">
      <w:pPr>
        <w:spacing w:after="0"/>
        <w:rPr>
          <w:szCs w:val="24"/>
        </w:rPr>
      </w:pPr>
      <w:r w:rsidRPr="00825B30">
        <w:rPr>
          <w:szCs w:val="24"/>
        </w:rPr>
        <w:br w:type="page"/>
      </w:r>
    </w:p>
    <w:p w14:paraId="3095927B" w14:textId="22988466" w:rsidR="00B159B8" w:rsidRPr="00825B30" w:rsidRDefault="003F5306" w:rsidP="004D7AB1">
      <w:pPr>
        <w:spacing w:after="0"/>
        <w:rPr>
          <w:szCs w:val="24"/>
        </w:rPr>
      </w:pPr>
      <w:proofErr w:type="gramStart"/>
      <w:r w:rsidRPr="00825B30">
        <w:rPr>
          <w:szCs w:val="24"/>
        </w:rPr>
        <w:lastRenderedPageBreak/>
        <w:t xml:space="preserve">Supplemental </w:t>
      </w:r>
      <w:r w:rsidR="00B159B8" w:rsidRPr="00825B30">
        <w:rPr>
          <w:szCs w:val="24"/>
        </w:rPr>
        <w:t>Table 1</w:t>
      </w:r>
      <w:r w:rsidR="00B33A7E" w:rsidRPr="00825B30">
        <w:rPr>
          <w:szCs w:val="24"/>
        </w:rPr>
        <w:t>0</w:t>
      </w:r>
      <w:r w:rsidR="00566C39" w:rsidRPr="00825B30">
        <w:rPr>
          <w:szCs w:val="24"/>
        </w:rPr>
        <w:t>.</w:t>
      </w:r>
      <w:proofErr w:type="gramEnd"/>
      <w:r w:rsidR="00566C39" w:rsidRPr="00825B30">
        <w:rPr>
          <w:szCs w:val="24"/>
        </w:rPr>
        <w:t xml:space="preserve"> </w:t>
      </w:r>
      <w:r w:rsidR="00A4455D" w:rsidRPr="00825B30">
        <w:rPr>
          <w:szCs w:val="24"/>
        </w:rPr>
        <w:t>Number of years respondents have identified as an archaeologist by gender.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60"/>
        <w:gridCol w:w="871"/>
        <w:gridCol w:w="1049"/>
        <w:gridCol w:w="871"/>
        <w:gridCol w:w="1049"/>
        <w:gridCol w:w="960"/>
      </w:tblGrid>
      <w:tr w:rsidR="00A4455D" w:rsidRPr="00825B30" w14:paraId="149D2E5D" w14:textId="77777777" w:rsidTr="00A4455D">
        <w:trPr>
          <w:trHeight w:val="315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4C4D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Years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91B17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Male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F13C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Femal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36742" w14:textId="77777777" w:rsidR="00A4455D" w:rsidRPr="00825B30" w:rsidRDefault="00A4455D" w:rsidP="004D7AB1">
            <w:pPr>
              <w:spacing w:after="0" w:line="240" w:lineRule="auto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Total</w:t>
            </w:r>
          </w:p>
        </w:tc>
      </w:tr>
      <w:tr w:rsidR="00A4455D" w:rsidRPr="00825B30" w14:paraId="2862296F" w14:textId="77777777" w:rsidTr="00A4455D">
        <w:trPr>
          <w:trHeight w:val="315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086206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&lt; 1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A581E1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747EC2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0%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2FD994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BADB56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0%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7D1A2E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</w:t>
            </w:r>
          </w:p>
        </w:tc>
      </w:tr>
      <w:tr w:rsidR="00A4455D" w:rsidRPr="00825B30" w14:paraId="77A88046" w14:textId="77777777" w:rsidTr="00A4455D">
        <w:trPr>
          <w:trHeight w:val="315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DC4F2E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-3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D678F8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EB9317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2%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76C0C2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8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CD9F6D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8%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6A0757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</w:t>
            </w:r>
          </w:p>
        </w:tc>
      </w:tr>
      <w:tr w:rsidR="00A4455D" w:rsidRPr="00825B30" w14:paraId="68692E74" w14:textId="77777777" w:rsidTr="00A4455D">
        <w:trPr>
          <w:trHeight w:val="315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4DFE4F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-5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21E05C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A90416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%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0E9196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9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F42047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1%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871623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8</w:t>
            </w:r>
          </w:p>
        </w:tc>
      </w:tr>
      <w:tr w:rsidR="00A4455D" w:rsidRPr="00825B30" w14:paraId="660D5386" w14:textId="77777777" w:rsidTr="00A4455D">
        <w:trPr>
          <w:trHeight w:val="315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280E01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6-10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AE0B7C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2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FB8D0E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8%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5F3956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8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277D9F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3%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0B0D62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80</w:t>
            </w:r>
          </w:p>
        </w:tc>
      </w:tr>
      <w:tr w:rsidR="00A4455D" w:rsidRPr="00825B30" w14:paraId="77124272" w14:textId="77777777" w:rsidTr="00A4455D">
        <w:trPr>
          <w:trHeight w:val="315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4A1D50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-15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53538A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B8A7EE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9%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0F2449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2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EFE1A7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71%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B0BB67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5</w:t>
            </w:r>
          </w:p>
        </w:tc>
      </w:tr>
      <w:tr w:rsidR="00A4455D" w:rsidRPr="00825B30" w14:paraId="61EB8C3F" w14:textId="77777777" w:rsidTr="00A4455D">
        <w:trPr>
          <w:trHeight w:val="315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8BFC10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6-20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51B3FA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724036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1%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16088B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52ADC9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9%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E1EA6F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2</w:t>
            </w:r>
          </w:p>
        </w:tc>
      </w:tr>
      <w:tr w:rsidR="00A4455D" w:rsidRPr="00825B30" w14:paraId="3B2756B3" w14:textId="77777777" w:rsidTr="00A4455D">
        <w:trPr>
          <w:trHeight w:val="315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704A9E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1-30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EB614D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9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00688B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3%</w:t>
            </w:r>
          </w:p>
        </w:tc>
        <w:tc>
          <w:tcPr>
            <w:tcW w:w="87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B75E5B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104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ABD34E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47%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D60FC1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6</w:t>
            </w:r>
          </w:p>
        </w:tc>
      </w:tr>
      <w:tr w:rsidR="00A4455D" w:rsidRPr="00825B30" w14:paraId="0FBCFB11" w14:textId="77777777" w:rsidTr="00A4455D">
        <w:trPr>
          <w:trHeight w:val="315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F35E6F8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1-40</w:t>
            </w:r>
          </w:p>
        </w:tc>
        <w:tc>
          <w:tcPr>
            <w:tcW w:w="87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1EA9F0D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104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0E45904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0%</w:t>
            </w:r>
          </w:p>
        </w:tc>
        <w:tc>
          <w:tcPr>
            <w:tcW w:w="87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337B722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104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B798B8A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50%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EAEE19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6</w:t>
            </w:r>
          </w:p>
        </w:tc>
      </w:tr>
      <w:tr w:rsidR="00A4455D" w:rsidRPr="00825B30" w14:paraId="0AD33A25" w14:textId="77777777" w:rsidTr="00A4455D">
        <w:trPr>
          <w:trHeight w:val="330"/>
        </w:trPr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887AD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&gt; 40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9E325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04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BE07A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90%</w:t>
            </w:r>
          </w:p>
        </w:tc>
        <w:tc>
          <w:tcPr>
            <w:tcW w:w="87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F8097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04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4D348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%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A545D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0</w:t>
            </w:r>
          </w:p>
        </w:tc>
      </w:tr>
      <w:tr w:rsidR="00A4455D" w:rsidRPr="00825B30" w14:paraId="264E4B9A" w14:textId="77777777" w:rsidTr="00A4455D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A666B" w14:textId="77777777" w:rsidR="00A4455D" w:rsidRPr="00825B30" w:rsidRDefault="00A4455D" w:rsidP="00A4455D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bCs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813ED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115</w:t>
            </w:r>
          </w:p>
        </w:tc>
        <w:tc>
          <w:tcPr>
            <w:tcW w:w="10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14B02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5262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211</w:t>
            </w:r>
          </w:p>
        </w:tc>
        <w:tc>
          <w:tcPr>
            <w:tcW w:w="10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05E74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74B6" w14:textId="77777777" w:rsidR="00A4455D" w:rsidRPr="00825B30" w:rsidRDefault="00A4455D" w:rsidP="004D7AB1">
            <w:pPr>
              <w:spacing w:after="0" w:line="240" w:lineRule="auto"/>
              <w:jc w:val="center"/>
              <w:rPr>
                <w:rFonts w:eastAsia="Times New Roman"/>
                <w:color w:val="000000"/>
                <w:kern w:val="0"/>
                <w:szCs w:val="24"/>
              </w:rPr>
            </w:pPr>
            <w:r w:rsidRPr="00825B30">
              <w:rPr>
                <w:rFonts w:eastAsia="Times New Roman"/>
                <w:color w:val="000000"/>
                <w:kern w:val="0"/>
                <w:szCs w:val="24"/>
              </w:rPr>
              <w:t>326</w:t>
            </w:r>
          </w:p>
        </w:tc>
      </w:tr>
    </w:tbl>
    <w:p w14:paraId="24B7127D" w14:textId="77777777" w:rsidR="00B159B8" w:rsidRPr="00825B30" w:rsidRDefault="00B159B8" w:rsidP="004D7AB1">
      <w:pPr>
        <w:spacing w:after="0"/>
        <w:rPr>
          <w:szCs w:val="24"/>
        </w:rPr>
      </w:pPr>
    </w:p>
    <w:p w14:paraId="1E4CFA16" w14:textId="77777777" w:rsidR="00A75DB7" w:rsidRPr="00825B30" w:rsidRDefault="00A75DB7" w:rsidP="004D7AB1">
      <w:pPr>
        <w:spacing w:after="0"/>
        <w:rPr>
          <w:szCs w:val="24"/>
        </w:rPr>
      </w:pPr>
    </w:p>
    <w:sectPr w:rsidR="00A75DB7" w:rsidRPr="00825B30" w:rsidSect="00DF79D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0Njc3NTM2NTExN7RQ0lEKTi0uzszPAykwqQUAptpt9iwAAAA="/>
  </w:docVars>
  <w:rsids>
    <w:rsidRoot w:val="00DF79DF"/>
    <w:rsid w:val="000953CF"/>
    <w:rsid w:val="000F7890"/>
    <w:rsid w:val="00212718"/>
    <w:rsid w:val="002263A7"/>
    <w:rsid w:val="002577CE"/>
    <w:rsid w:val="00301B68"/>
    <w:rsid w:val="003F5306"/>
    <w:rsid w:val="004864C0"/>
    <w:rsid w:val="004D7AB1"/>
    <w:rsid w:val="00566C39"/>
    <w:rsid w:val="00596913"/>
    <w:rsid w:val="005A5CE7"/>
    <w:rsid w:val="005E1EEC"/>
    <w:rsid w:val="006B4C01"/>
    <w:rsid w:val="006C67E0"/>
    <w:rsid w:val="00825B30"/>
    <w:rsid w:val="00852D1C"/>
    <w:rsid w:val="00897F69"/>
    <w:rsid w:val="00935B7F"/>
    <w:rsid w:val="00A26AFF"/>
    <w:rsid w:val="00A4455D"/>
    <w:rsid w:val="00A75DB7"/>
    <w:rsid w:val="00B159B8"/>
    <w:rsid w:val="00B30E67"/>
    <w:rsid w:val="00B33A7E"/>
    <w:rsid w:val="00B602CF"/>
    <w:rsid w:val="00B819BC"/>
    <w:rsid w:val="00BE55B5"/>
    <w:rsid w:val="00C6362D"/>
    <w:rsid w:val="00DB7546"/>
    <w:rsid w:val="00DF79DF"/>
    <w:rsid w:val="00E004AF"/>
    <w:rsid w:val="00FB2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8C72C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kern w:val="20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0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4A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kern w:val="20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0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4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8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0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983</Words>
  <Characters>5607</Characters>
  <Application>Microsoft Macintosh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Carmody</dc:creator>
  <cp:keywords/>
  <dc:description/>
  <cp:lastModifiedBy>Maureen Meyers</cp:lastModifiedBy>
  <cp:revision>2</cp:revision>
  <cp:lastPrinted>2017-12-20T20:31:00Z</cp:lastPrinted>
  <dcterms:created xsi:type="dcterms:W3CDTF">2018-07-24T19:37:00Z</dcterms:created>
  <dcterms:modified xsi:type="dcterms:W3CDTF">2018-07-24T19:37:00Z</dcterms:modified>
</cp:coreProperties>
</file>